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6EBC9" w14:textId="5185A808" w:rsidR="00FD5EDB" w:rsidRDefault="003646AB" w:rsidP="00075C84">
      <w:pPr>
        <w:ind w:right="540"/>
        <w:rPr>
          <w:rFonts w:ascii="Trebuchet MS" w:hAnsi="Trebuchet MS" w:cs="Times New Roman"/>
          <w:b/>
          <w:bCs/>
          <w:color w:val="F15A26"/>
          <w:sz w:val="22"/>
        </w:rPr>
      </w:pPr>
      <w:r>
        <w:rPr>
          <w:rFonts w:ascii="Trebuchet MS" w:hAnsi="Trebuchet MS" w:cs="Times New Roman"/>
          <w:b/>
          <w:bCs/>
          <w:color w:val="F15A26"/>
          <w:sz w:val="22"/>
        </w:rPr>
        <w:t>[</w:t>
      </w:r>
      <w:r w:rsidR="00DC05C3" w:rsidRPr="00DC05C3">
        <w:rPr>
          <w:rFonts w:ascii="Trebuchet MS" w:hAnsi="Trebuchet MS" w:cs="Times New Roman"/>
          <w:b/>
          <w:bCs/>
          <w:color w:val="F15A26"/>
          <w:sz w:val="22"/>
        </w:rPr>
        <w:t xml:space="preserve">Use this notice only if the group health plan’s prescription drug coverage is creditable (i.e., </w:t>
      </w:r>
      <w:proofErr w:type="gramStart"/>
      <w:r w:rsidR="00DC05C3" w:rsidRPr="00DC05C3">
        <w:rPr>
          <w:rFonts w:ascii="Trebuchet MS" w:hAnsi="Trebuchet MS" w:cs="Times New Roman"/>
          <w:b/>
          <w:bCs/>
          <w:color w:val="F15A26"/>
          <w:sz w:val="22"/>
        </w:rPr>
        <w:t>equal</w:t>
      </w:r>
      <w:proofErr w:type="gramEnd"/>
      <w:r w:rsidR="00DC05C3" w:rsidRPr="00DC05C3">
        <w:rPr>
          <w:rFonts w:ascii="Trebuchet MS" w:hAnsi="Trebuchet MS" w:cs="Times New Roman"/>
          <w:b/>
          <w:bCs/>
          <w:color w:val="F15A26"/>
          <w:sz w:val="22"/>
        </w:rPr>
        <w:t xml:space="preserve"> or superior to Medicare Part D). Although it is only necessary to provide this notice to Medicare-eligible persons, most employers distribute the notice to all plan participants regardless of Medicare status. If using, complete variable items with appropriate text. This notice must stand alone, e.g., if distributed with other material in the same envelope, this notice should be either on top or loose</w:t>
      </w:r>
      <w:r w:rsidR="009C59BF" w:rsidRPr="00E35599">
        <w:rPr>
          <w:rFonts w:ascii="Trebuchet MS" w:hAnsi="Trebuchet MS" w:cs="Times New Roman"/>
          <w:b/>
          <w:bCs/>
          <w:color w:val="F15A26"/>
          <w:sz w:val="22"/>
        </w:rPr>
        <w:t>.</w:t>
      </w:r>
      <w:r w:rsidR="00A110A3">
        <w:rPr>
          <w:rFonts w:ascii="Trebuchet MS" w:hAnsi="Trebuchet MS" w:cs="Times New Roman"/>
          <w:b/>
          <w:bCs/>
          <w:color w:val="F15A26"/>
          <w:sz w:val="22"/>
        </w:rPr>
        <w:t xml:space="preserve"> </w:t>
      </w:r>
      <w:r w:rsidR="007A5E94" w:rsidRPr="007A5E94">
        <w:rPr>
          <w:rFonts w:ascii="Trebuchet MS" w:hAnsi="Trebuchet MS" w:cs="Times New Roman"/>
          <w:b/>
          <w:bCs/>
          <w:color w:val="F15A26"/>
          <w:sz w:val="22"/>
        </w:rPr>
        <w:t xml:space="preserve">This language is taken directly from </w:t>
      </w:r>
      <w:r w:rsidR="0071502F">
        <w:rPr>
          <w:rFonts w:ascii="Trebuchet MS" w:hAnsi="Trebuchet MS" w:cs="Times New Roman"/>
          <w:b/>
          <w:bCs/>
          <w:color w:val="F15A26"/>
          <w:sz w:val="22"/>
        </w:rPr>
        <w:t>Centers for M</w:t>
      </w:r>
      <w:r w:rsidR="00F015B1">
        <w:rPr>
          <w:rFonts w:ascii="Trebuchet MS" w:hAnsi="Trebuchet MS" w:cs="Times New Roman"/>
          <w:b/>
          <w:bCs/>
          <w:color w:val="F15A26"/>
          <w:sz w:val="22"/>
        </w:rPr>
        <w:t>edicare &amp; Medicaid Services</w:t>
      </w:r>
      <w:r w:rsidR="007A5E94" w:rsidRPr="007A5E94">
        <w:rPr>
          <w:rFonts w:ascii="Trebuchet MS" w:hAnsi="Trebuchet MS" w:cs="Times New Roman"/>
          <w:b/>
          <w:bCs/>
          <w:color w:val="F15A26"/>
          <w:sz w:val="22"/>
        </w:rPr>
        <w:t xml:space="preserve"> sample notice language. Make sure to remove or fill in the bracketed orange text.</w:t>
      </w:r>
    </w:p>
    <w:p w14:paraId="295CBABE" w14:textId="63472829" w:rsidR="008F0F4D" w:rsidRPr="000955EA" w:rsidRDefault="00AE4486" w:rsidP="00075C84">
      <w:pPr>
        <w:ind w:right="540"/>
        <w:rPr>
          <w:rFonts w:ascii="Trebuchet MS" w:hAnsi="Trebuchet MS" w:cs="Arial"/>
          <w:b/>
          <w:bCs/>
          <w:sz w:val="22"/>
        </w:rPr>
      </w:pPr>
      <w:r w:rsidRPr="00AE4486">
        <w:rPr>
          <w:rFonts w:ascii="Trebuchet MS" w:hAnsi="Trebuchet MS" w:cs="Times New Roman"/>
          <w:b/>
          <w:bCs/>
          <w:color w:val="F15A26"/>
          <w:sz w:val="22"/>
        </w:rPr>
        <w:t>Note: If multiple plans are offered, and at least one plan is creditable, include this notice and identify the creditable plan.</w:t>
      </w:r>
      <w:r w:rsidR="003646AB">
        <w:rPr>
          <w:rFonts w:ascii="Trebuchet MS" w:hAnsi="Trebuchet MS" w:cs="Times New Roman"/>
          <w:b/>
          <w:bCs/>
          <w:color w:val="F15A26"/>
          <w:sz w:val="22"/>
        </w:rPr>
        <w:t>]</w:t>
      </w:r>
    </w:p>
    <w:p w14:paraId="1352DA2E" w14:textId="7ACE14FF" w:rsidR="0025273C" w:rsidRDefault="0025273C" w:rsidP="003233A7">
      <w:pPr>
        <w:adjustRightInd w:val="0"/>
        <w:ind w:right="540"/>
        <w:rPr>
          <w:rFonts w:ascii="Trebuchet MS" w:hAnsi="Trebuchet MS" w:cs="Arial"/>
          <w:color w:val="000000" w:themeColor="text1"/>
          <w:sz w:val="22"/>
        </w:rPr>
      </w:pPr>
    </w:p>
    <w:p w14:paraId="4F087C1D" w14:textId="0F1F0CBC" w:rsidR="00910CAD" w:rsidRPr="00932623" w:rsidRDefault="007D2863" w:rsidP="003565E5">
      <w:pPr>
        <w:adjustRightInd w:val="0"/>
        <w:ind w:right="540"/>
        <w:jc w:val="center"/>
        <w:rPr>
          <w:rFonts w:ascii="Trebuchet MS" w:hAnsi="Trebuchet MS" w:cs="Arial"/>
          <w:b/>
          <w:bCs/>
          <w:color w:val="000000" w:themeColor="text1"/>
          <w:sz w:val="28"/>
          <w:szCs w:val="28"/>
        </w:rPr>
      </w:pPr>
      <w:r w:rsidRPr="00932623">
        <w:rPr>
          <w:rFonts w:ascii="Trebuchet MS" w:hAnsi="Trebuchet MS" w:cs="Arial"/>
          <w:b/>
          <w:bCs/>
          <w:color w:val="000000" w:themeColor="text1"/>
          <w:sz w:val="28"/>
          <w:szCs w:val="28"/>
        </w:rPr>
        <w:t xml:space="preserve">Important Notice from </w:t>
      </w:r>
      <w:r w:rsidRPr="00932623">
        <w:rPr>
          <w:rFonts w:ascii="Trebuchet MS" w:hAnsi="Trebuchet MS" w:cs="Arial"/>
          <w:b/>
          <w:bCs/>
          <w:color w:val="F15A26"/>
          <w:sz w:val="28"/>
          <w:szCs w:val="28"/>
        </w:rPr>
        <w:t>[Insert Name of Entity]</w:t>
      </w:r>
      <w:r w:rsidRPr="00932623">
        <w:rPr>
          <w:rFonts w:ascii="Trebuchet MS" w:hAnsi="Trebuchet MS" w:cs="Arial"/>
          <w:b/>
          <w:bCs/>
          <w:color w:val="000000" w:themeColor="text1"/>
          <w:sz w:val="28"/>
          <w:szCs w:val="28"/>
        </w:rPr>
        <w:t xml:space="preserve"> About Your Prescription Drug Coverage and Medicare</w:t>
      </w:r>
    </w:p>
    <w:p w14:paraId="71BA8BB3" w14:textId="77777777" w:rsidR="003329B0" w:rsidRPr="003329B0" w:rsidRDefault="003329B0" w:rsidP="003565E5">
      <w:pPr>
        <w:pBdr>
          <w:top w:val="single" w:sz="4" w:space="1" w:color="auto"/>
          <w:bottom w:val="single" w:sz="4" w:space="1" w:color="auto"/>
        </w:pBdr>
        <w:jc w:val="center"/>
        <w:rPr>
          <w:rFonts w:ascii="Trebuchet MS" w:hAnsi="Trebuchet MS" w:cs="Arial"/>
          <w:color w:val="000000" w:themeColor="text1"/>
          <w:sz w:val="22"/>
        </w:rPr>
      </w:pPr>
      <w:r w:rsidRPr="003329B0">
        <w:rPr>
          <w:rFonts w:ascii="Trebuchet MS" w:hAnsi="Trebuchet MS" w:cs="Arial"/>
          <w:color w:val="000000" w:themeColor="text1"/>
          <w:sz w:val="22"/>
        </w:rPr>
        <w:t xml:space="preserve">This Notice Applies to You (or Dependent) ONLY if such person is (1) enrolled in a group medical plan offered by </w:t>
      </w:r>
      <w:r w:rsidRPr="003329B0">
        <w:rPr>
          <w:rFonts w:ascii="Trebuchet MS" w:hAnsi="Trebuchet MS" w:cs="Arial"/>
          <w:color w:val="F15A26"/>
          <w:sz w:val="22"/>
        </w:rPr>
        <w:t>[insert name of entity]</w:t>
      </w:r>
      <w:r w:rsidRPr="003329B0">
        <w:rPr>
          <w:rFonts w:ascii="Trebuchet MS" w:hAnsi="Trebuchet MS" w:cs="Arial"/>
          <w:color w:val="000000" w:themeColor="text1"/>
          <w:sz w:val="22"/>
        </w:rPr>
        <w:t xml:space="preserve"> AND (2) eligible for Medicare.</w:t>
      </w:r>
    </w:p>
    <w:p w14:paraId="01BC5BEA" w14:textId="2F433C56" w:rsidR="00D26BCF" w:rsidRPr="00D26BCF" w:rsidRDefault="00D26BCF" w:rsidP="00D26BCF">
      <w:pPr>
        <w:adjustRightInd w:val="0"/>
        <w:ind w:right="540"/>
        <w:rPr>
          <w:rFonts w:ascii="Trebuchet MS" w:hAnsi="Trebuchet MS" w:cs="Arial"/>
          <w:color w:val="000000" w:themeColor="text1"/>
          <w:sz w:val="22"/>
        </w:rPr>
      </w:pPr>
      <w:r w:rsidRPr="00D26BCF">
        <w:rPr>
          <w:rFonts w:ascii="Trebuchet MS" w:hAnsi="Trebuchet MS" w:cs="Arial"/>
          <w:color w:val="000000" w:themeColor="text1"/>
          <w:sz w:val="22"/>
        </w:rPr>
        <w:t xml:space="preserve">Please read this notice carefully and keep it where you can find it. This notice has information about your current prescription drug coverage with </w:t>
      </w:r>
      <w:r w:rsidRPr="00D26BCF">
        <w:rPr>
          <w:rFonts w:ascii="Trebuchet MS" w:hAnsi="Trebuchet MS" w:cs="Arial"/>
          <w:color w:val="F15A26"/>
          <w:sz w:val="22"/>
        </w:rPr>
        <w:t>[insert name of entity]</w:t>
      </w:r>
      <w:r w:rsidRPr="00D26BCF">
        <w:rPr>
          <w:rFonts w:ascii="Trebuchet MS" w:hAnsi="Trebuchet MS" w:cs="Arial"/>
          <w:color w:val="000000" w:themeColor="text1"/>
          <w:sz w:val="22"/>
        </w:rPr>
        <w:t xml:space="preserve"> and about your options under Medicare’s prescription drug coverage. This information can help you decide </w:t>
      </w:r>
      <w:proofErr w:type="gramStart"/>
      <w:r w:rsidRPr="00D26BCF">
        <w:rPr>
          <w:rFonts w:ascii="Trebuchet MS" w:hAnsi="Trebuchet MS" w:cs="Arial"/>
          <w:color w:val="000000" w:themeColor="text1"/>
          <w:sz w:val="22"/>
        </w:rPr>
        <w:t>whether or not</w:t>
      </w:r>
      <w:proofErr w:type="gramEnd"/>
      <w:r w:rsidRPr="00D26BCF">
        <w:rPr>
          <w:rFonts w:ascii="Trebuchet MS" w:hAnsi="Trebuchet MS" w:cs="Arial"/>
          <w:color w:val="000000" w:themeColor="text1"/>
          <w:sz w:val="22"/>
        </w:rPr>
        <w:t xml:space="preserve"> you want to join a Medicare drug plan. If you are considering joining, you should compare your current coverage, including which drugs are covered at what cost, with the coverage and costs of the plans offering Medicare prescription drug coverage in your area. Information about where you can get help to make decisions about your prescription drug coverage is at the end of this notice.</w:t>
      </w:r>
    </w:p>
    <w:p w14:paraId="321EDF8C" w14:textId="416E84CF" w:rsidR="00D26BCF" w:rsidRPr="00D26BCF" w:rsidRDefault="00D26BCF" w:rsidP="00D26BCF">
      <w:pPr>
        <w:adjustRightInd w:val="0"/>
        <w:ind w:right="540"/>
        <w:rPr>
          <w:rFonts w:ascii="Trebuchet MS" w:hAnsi="Trebuchet MS" w:cs="Arial"/>
          <w:color w:val="000000" w:themeColor="text1"/>
          <w:sz w:val="22"/>
        </w:rPr>
      </w:pPr>
      <w:r w:rsidRPr="00D26BCF">
        <w:rPr>
          <w:rFonts w:ascii="Trebuchet MS" w:hAnsi="Trebuchet MS" w:cs="Arial"/>
          <w:color w:val="000000" w:themeColor="text1"/>
          <w:sz w:val="22"/>
        </w:rPr>
        <w:t>There are two important things you need to know about your current coverage and Medicare’s prescription drug coverage:</w:t>
      </w:r>
    </w:p>
    <w:p w14:paraId="6572D8E6" w14:textId="34BF7574" w:rsidR="00D26BCF" w:rsidRPr="00D26BCF" w:rsidRDefault="00D26BCF" w:rsidP="00AA0A2B">
      <w:pPr>
        <w:pStyle w:val="ListParagraph"/>
        <w:numPr>
          <w:ilvl w:val="0"/>
          <w:numId w:val="13"/>
        </w:numPr>
        <w:adjustRightInd w:val="0"/>
        <w:spacing w:line="274" w:lineRule="auto"/>
        <w:ind w:right="547"/>
        <w:rPr>
          <w:rFonts w:ascii="Trebuchet MS" w:hAnsi="Trebuchet MS" w:cs="Arial"/>
          <w:color w:val="000000" w:themeColor="text1"/>
          <w:sz w:val="22"/>
        </w:rPr>
      </w:pPr>
      <w:r w:rsidRPr="00D26BCF">
        <w:rPr>
          <w:rFonts w:ascii="Trebuchet MS" w:hAnsi="Trebuchet MS" w:cs="Arial"/>
          <w:color w:val="000000" w:themeColor="text1"/>
          <w:sz w:val="22"/>
        </w:rPr>
        <w:t>Medicare prescription drug coverage became available in 2006 to everyone with Medicare. You can get this coverage if you join a Medicare Prescription Drug Plan or join a Medicare Advantage Plan (like an HMO or PPO) that offers prescription drug coverage. All Medicare drug plans provide at least a standard level of coverage set by Medicare. Some plans may also offer more coverage for a higher monthly premium.</w:t>
      </w:r>
    </w:p>
    <w:p w14:paraId="1BA525F8" w14:textId="56A41DC4" w:rsidR="002D106D" w:rsidRDefault="00D26BCF" w:rsidP="00AA0A2B">
      <w:pPr>
        <w:pStyle w:val="ListParagraph"/>
        <w:numPr>
          <w:ilvl w:val="0"/>
          <w:numId w:val="13"/>
        </w:numPr>
        <w:adjustRightInd w:val="0"/>
        <w:spacing w:line="274" w:lineRule="auto"/>
        <w:ind w:right="547"/>
        <w:rPr>
          <w:rFonts w:ascii="Trebuchet MS" w:hAnsi="Trebuchet MS" w:cs="Arial"/>
          <w:color w:val="000000" w:themeColor="text1"/>
          <w:sz w:val="22"/>
        </w:rPr>
      </w:pPr>
      <w:r w:rsidRPr="00D26BCF">
        <w:rPr>
          <w:rFonts w:ascii="Trebuchet MS" w:hAnsi="Trebuchet MS" w:cs="Arial"/>
          <w:color w:val="F15A26"/>
          <w:sz w:val="22"/>
        </w:rPr>
        <w:t>[Insert name of entity]</w:t>
      </w:r>
      <w:r w:rsidRPr="00D26BCF">
        <w:rPr>
          <w:rFonts w:ascii="Trebuchet MS" w:hAnsi="Trebuchet MS" w:cs="Arial"/>
          <w:color w:val="000000" w:themeColor="text1"/>
          <w:sz w:val="22"/>
        </w:rPr>
        <w:t xml:space="preserve"> has determined that the prescription drug coverage offered by the </w:t>
      </w:r>
      <w:r w:rsidRPr="00D26BCF">
        <w:rPr>
          <w:rFonts w:ascii="Trebuchet MS" w:hAnsi="Trebuchet MS" w:cs="Arial"/>
          <w:color w:val="F15A26"/>
          <w:sz w:val="22"/>
        </w:rPr>
        <w:t>[insert group health plan name]</w:t>
      </w:r>
      <w:r w:rsidRPr="00D26BCF">
        <w:rPr>
          <w:rFonts w:ascii="Trebuchet MS" w:hAnsi="Trebuchet MS" w:cs="Arial"/>
          <w:color w:val="000000" w:themeColor="text1"/>
          <w:sz w:val="22"/>
        </w:rPr>
        <w:t xml:space="preserve"> is, on average for all plan participants, expected to pay out as much as standard Medicare prescription drug coverage pays and is therefore considered Creditable Coverage. Because your existing coverage is Creditable Coverage, you can keep this coverage and not pay a higher premium (a penalty) if you later decide to join a Medicare drug plan.</w:t>
      </w:r>
    </w:p>
    <w:p w14:paraId="7116D8F8" w14:textId="77777777" w:rsidR="002D106D" w:rsidRDefault="002D106D">
      <w:pPr>
        <w:spacing w:after="200" w:line="276" w:lineRule="auto"/>
        <w:rPr>
          <w:rFonts w:ascii="Trebuchet MS" w:hAnsi="Trebuchet MS" w:cs="Arial"/>
          <w:color w:val="000000" w:themeColor="text1"/>
          <w:sz w:val="22"/>
        </w:rPr>
      </w:pPr>
      <w:r>
        <w:rPr>
          <w:rFonts w:ascii="Trebuchet MS" w:hAnsi="Trebuchet MS" w:cs="Arial"/>
          <w:color w:val="000000" w:themeColor="text1"/>
          <w:sz w:val="22"/>
        </w:rPr>
        <w:br w:type="page"/>
      </w:r>
    </w:p>
    <w:p w14:paraId="1E5127FE" w14:textId="77777777" w:rsidR="00D26BCF" w:rsidRPr="00ED16F9" w:rsidRDefault="00D26BCF" w:rsidP="00D26BCF">
      <w:pPr>
        <w:adjustRightInd w:val="0"/>
        <w:ind w:right="540"/>
        <w:rPr>
          <w:rFonts w:ascii="Trebuchet MS" w:hAnsi="Trebuchet MS" w:cs="Arial"/>
          <w:b/>
          <w:bCs/>
          <w:color w:val="000000" w:themeColor="text1"/>
          <w:sz w:val="22"/>
        </w:rPr>
      </w:pPr>
      <w:r w:rsidRPr="00ED16F9">
        <w:rPr>
          <w:rFonts w:ascii="Trebuchet MS" w:hAnsi="Trebuchet MS" w:cs="Arial"/>
          <w:b/>
          <w:bCs/>
          <w:color w:val="000000" w:themeColor="text1"/>
          <w:sz w:val="22"/>
        </w:rPr>
        <w:lastRenderedPageBreak/>
        <w:t xml:space="preserve">When Can You Join </w:t>
      </w:r>
      <w:proofErr w:type="gramStart"/>
      <w:r w:rsidRPr="00ED16F9">
        <w:rPr>
          <w:rFonts w:ascii="Trebuchet MS" w:hAnsi="Trebuchet MS" w:cs="Arial"/>
          <w:b/>
          <w:bCs/>
          <w:color w:val="000000" w:themeColor="text1"/>
          <w:sz w:val="22"/>
        </w:rPr>
        <w:t>A</w:t>
      </w:r>
      <w:proofErr w:type="gramEnd"/>
      <w:r w:rsidRPr="00ED16F9">
        <w:rPr>
          <w:rFonts w:ascii="Trebuchet MS" w:hAnsi="Trebuchet MS" w:cs="Arial"/>
          <w:b/>
          <w:bCs/>
          <w:color w:val="000000" w:themeColor="text1"/>
          <w:sz w:val="22"/>
        </w:rPr>
        <w:t xml:space="preserve"> Medicare Drug Plan?</w:t>
      </w:r>
    </w:p>
    <w:p w14:paraId="2A7806CE" w14:textId="5CB194B7" w:rsidR="00D26BCF" w:rsidRPr="00D26BCF" w:rsidRDefault="00D26BCF" w:rsidP="00D26BCF">
      <w:pPr>
        <w:adjustRightInd w:val="0"/>
        <w:ind w:right="540"/>
        <w:rPr>
          <w:rFonts w:ascii="Trebuchet MS" w:hAnsi="Trebuchet MS" w:cs="Arial"/>
          <w:color w:val="000000" w:themeColor="text1"/>
          <w:sz w:val="22"/>
        </w:rPr>
      </w:pPr>
      <w:r w:rsidRPr="00D26BCF">
        <w:rPr>
          <w:rFonts w:ascii="Trebuchet MS" w:hAnsi="Trebuchet MS" w:cs="Arial"/>
          <w:color w:val="000000" w:themeColor="text1"/>
          <w:sz w:val="22"/>
        </w:rPr>
        <w:t>You can join a Medicare drug plan when you first become eligible for Medicare and each year from October 15</w:t>
      </w:r>
      <w:r w:rsidRPr="002D106D">
        <w:rPr>
          <w:rFonts w:ascii="Trebuchet MS" w:hAnsi="Trebuchet MS" w:cs="Arial"/>
          <w:color w:val="000000" w:themeColor="text1"/>
          <w:sz w:val="22"/>
          <w:vertAlign w:val="superscript"/>
        </w:rPr>
        <w:t>th</w:t>
      </w:r>
      <w:r w:rsidRPr="00D26BCF">
        <w:rPr>
          <w:rFonts w:ascii="Trebuchet MS" w:hAnsi="Trebuchet MS" w:cs="Arial"/>
          <w:color w:val="000000" w:themeColor="text1"/>
          <w:sz w:val="22"/>
        </w:rPr>
        <w:t xml:space="preserve"> to December 7</w:t>
      </w:r>
      <w:r w:rsidRPr="002D106D">
        <w:rPr>
          <w:rFonts w:ascii="Trebuchet MS" w:hAnsi="Trebuchet MS" w:cs="Arial"/>
          <w:color w:val="000000" w:themeColor="text1"/>
          <w:sz w:val="22"/>
          <w:vertAlign w:val="superscript"/>
        </w:rPr>
        <w:t>th</w:t>
      </w:r>
      <w:r w:rsidRPr="00D26BCF">
        <w:rPr>
          <w:rFonts w:ascii="Trebuchet MS" w:hAnsi="Trebuchet MS" w:cs="Arial"/>
          <w:color w:val="000000" w:themeColor="text1"/>
          <w:sz w:val="22"/>
        </w:rPr>
        <w:t>.</w:t>
      </w:r>
    </w:p>
    <w:p w14:paraId="59A9C3E8" w14:textId="77777777" w:rsidR="00D26BCF" w:rsidRPr="00D26BCF" w:rsidRDefault="00D26BCF" w:rsidP="00D26BCF">
      <w:pPr>
        <w:adjustRightInd w:val="0"/>
        <w:ind w:right="540"/>
        <w:rPr>
          <w:rFonts w:ascii="Trebuchet MS" w:hAnsi="Trebuchet MS" w:cs="Arial"/>
          <w:color w:val="000000" w:themeColor="text1"/>
          <w:sz w:val="22"/>
        </w:rPr>
      </w:pPr>
      <w:r w:rsidRPr="00D26BCF">
        <w:rPr>
          <w:rFonts w:ascii="Trebuchet MS" w:hAnsi="Trebuchet MS" w:cs="Arial"/>
          <w:color w:val="000000" w:themeColor="text1"/>
          <w:sz w:val="22"/>
        </w:rPr>
        <w:t>However, if you lose your current creditable prescription drug coverage, through no fault of your own, you will also be eligible for a two (2) month Special Enrollment Period (SEP) to join a Medicare drug plan.</w:t>
      </w:r>
    </w:p>
    <w:p w14:paraId="60CD8886" w14:textId="77777777" w:rsidR="00D26BCF" w:rsidRPr="00ED16F9" w:rsidRDefault="00D26BCF" w:rsidP="00D26BCF">
      <w:pPr>
        <w:adjustRightInd w:val="0"/>
        <w:ind w:right="540"/>
        <w:rPr>
          <w:rFonts w:ascii="Trebuchet MS" w:hAnsi="Trebuchet MS" w:cs="Arial"/>
          <w:b/>
          <w:bCs/>
          <w:color w:val="000000" w:themeColor="text1"/>
          <w:sz w:val="22"/>
        </w:rPr>
      </w:pPr>
      <w:r w:rsidRPr="00ED16F9">
        <w:rPr>
          <w:rFonts w:ascii="Trebuchet MS" w:hAnsi="Trebuchet MS" w:cs="Arial"/>
          <w:b/>
          <w:bCs/>
          <w:color w:val="000000" w:themeColor="text1"/>
          <w:sz w:val="22"/>
        </w:rPr>
        <w:t xml:space="preserve">What Happens </w:t>
      </w:r>
      <w:proofErr w:type="gramStart"/>
      <w:r w:rsidRPr="00ED16F9">
        <w:rPr>
          <w:rFonts w:ascii="Trebuchet MS" w:hAnsi="Trebuchet MS" w:cs="Arial"/>
          <w:b/>
          <w:bCs/>
          <w:color w:val="000000" w:themeColor="text1"/>
          <w:sz w:val="22"/>
        </w:rPr>
        <w:t>To</w:t>
      </w:r>
      <w:proofErr w:type="gramEnd"/>
      <w:r w:rsidRPr="00ED16F9">
        <w:rPr>
          <w:rFonts w:ascii="Trebuchet MS" w:hAnsi="Trebuchet MS" w:cs="Arial"/>
          <w:b/>
          <w:bCs/>
          <w:color w:val="000000" w:themeColor="text1"/>
          <w:sz w:val="22"/>
        </w:rPr>
        <w:t xml:space="preserve"> Your Current Coverage If You Decide to Join A Medicare Drug Plan?</w:t>
      </w:r>
    </w:p>
    <w:p w14:paraId="47FB7670" w14:textId="77777777" w:rsidR="00D26BCF" w:rsidRPr="00D26BCF" w:rsidRDefault="00D26BCF" w:rsidP="00D26BCF">
      <w:pPr>
        <w:adjustRightInd w:val="0"/>
        <w:ind w:right="540"/>
        <w:rPr>
          <w:rFonts w:ascii="Trebuchet MS" w:hAnsi="Trebuchet MS" w:cs="Arial"/>
          <w:color w:val="000000" w:themeColor="text1"/>
          <w:sz w:val="22"/>
        </w:rPr>
      </w:pPr>
      <w:r w:rsidRPr="00D26BCF">
        <w:rPr>
          <w:rFonts w:ascii="Trebuchet MS" w:hAnsi="Trebuchet MS" w:cs="Arial"/>
          <w:color w:val="000000" w:themeColor="text1"/>
          <w:sz w:val="22"/>
        </w:rPr>
        <w:t xml:space="preserve">If you decide to join a Medicare drug plan, your current </w:t>
      </w:r>
      <w:r w:rsidRPr="00226314">
        <w:rPr>
          <w:rFonts w:ascii="Trebuchet MS" w:hAnsi="Trebuchet MS" w:cs="Arial"/>
          <w:color w:val="F15A26"/>
          <w:sz w:val="22"/>
        </w:rPr>
        <w:t>[insert name of entity]</w:t>
      </w:r>
      <w:r w:rsidRPr="00D26BCF">
        <w:rPr>
          <w:rFonts w:ascii="Trebuchet MS" w:hAnsi="Trebuchet MS" w:cs="Arial"/>
          <w:color w:val="000000" w:themeColor="text1"/>
          <w:sz w:val="22"/>
        </w:rPr>
        <w:t xml:space="preserve"> coverage </w:t>
      </w:r>
      <w:r w:rsidRPr="00226314">
        <w:rPr>
          <w:rFonts w:ascii="Trebuchet MS" w:hAnsi="Trebuchet MS" w:cs="Arial"/>
          <w:color w:val="F15A26"/>
          <w:sz w:val="22"/>
        </w:rPr>
        <w:t>[insert “will” or “will not”]</w:t>
      </w:r>
      <w:r w:rsidRPr="00D26BCF">
        <w:rPr>
          <w:rFonts w:ascii="Trebuchet MS" w:hAnsi="Trebuchet MS" w:cs="Arial"/>
          <w:color w:val="000000" w:themeColor="text1"/>
          <w:sz w:val="22"/>
        </w:rPr>
        <w:t xml:space="preserve"> be affected. </w:t>
      </w:r>
      <w:r w:rsidRPr="00226314">
        <w:rPr>
          <w:rFonts w:ascii="Trebuchet MS" w:hAnsi="Trebuchet MS" w:cs="Arial"/>
          <w:color w:val="F15A26"/>
          <w:sz w:val="22"/>
        </w:rPr>
        <w:t>[Insert an explanation of the prescription drug coverage plan provisions/options under the particular entity’s plan that Medicare eligible individual have available to them when they become eligible for Medicare Part D (e.g., they can keep this coverage if they elect Part D and this plan will coordinate with Plan D coverage; for those individuals who elect Part D coverage, coverage under the entity’s plan will end for the individual and all covered dependents, etc. See pages 7-9 of the CMS Disclosure of Creditable Coverage to Medicare Part D Eligible Individuals Guidance (available at http://www.cms.hhs.gov/CreditableCoverage/), which outlines the prescription drug plan provisions/options that Medicare eligible individuals may have available to them when they become eligible for Medicare Part D.]</w:t>
      </w:r>
    </w:p>
    <w:p w14:paraId="14FB86E6" w14:textId="77777777" w:rsidR="00D26BCF" w:rsidRPr="00D26BCF" w:rsidRDefault="00D26BCF" w:rsidP="00D26BCF">
      <w:pPr>
        <w:adjustRightInd w:val="0"/>
        <w:ind w:right="540"/>
        <w:rPr>
          <w:rFonts w:ascii="Trebuchet MS" w:hAnsi="Trebuchet MS" w:cs="Arial"/>
          <w:color w:val="000000" w:themeColor="text1"/>
          <w:sz w:val="22"/>
        </w:rPr>
      </w:pPr>
      <w:r w:rsidRPr="00D26BCF">
        <w:rPr>
          <w:rFonts w:ascii="Trebuchet MS" w:hAnsi="Trebuchet MS" w:cs="Arial"/>
          <w:color w:val="000000" w:themeColor="text1"/>
          <w:sz w:val="22"/>
        </w:rPr>
        <w:t xml:space="preserve">If you do decide to join a Medicare drug plan and drop your current coverage, be aware that you and your dependents </w:t>
      </w:r>
      <w:r w:rsidRPr="00914E4C">
        <w:rPr>
          <w:rFonts w:ascii="Trebuchet MS" w:hAnsi="Trebuchet MS" w:cs="Arial"/>
          <w:color w:val="F15A26"/>
          <w:sz w:val="22"/>
        </w:rPr>
        <w:t>[insert “will” or “may not”]</w:t>
      </w:r>
      <w:r w:rsidRPr="00D26BCF">
        <w:rPr>
          <w:rFonts w:ascii="Trebuchet MS" w:hAnsi="Trebuchet MS" w:cs="Arial"/>
          <w:color w:val="000000" w:themeColor="text1"/>
          <w:sz w:val="22"/>
        </w:rPr>
        <w:t xml:space="preserve"> be able to get this coverage back.</w:t>
      </w:r>
    </w:p>
    <w:p w14:paraId="1072E1BA" w14:textId="77777777" w:rsidR="00D26BCF" w:rsidRPr="00ED16F9" w:rsidRDefault="00D26BCF" w:rsidP="00D26BCF">
      <w:pPr>
        <w:adjustRightInd w:val="0"/>
        <w:ind w:right="540"/>
        <w:rPr>
          <w:rFonts w:ascii="Trebuchet MS" w:hAnsi="Trebuchet MS" w:cs="Arial"/>
          <w:b/>
          <w:bCs/>
          <w:color w:val="000000" w:themeColor="text1"/>
          <w:sz w:val="22"/>
        </w:rPr>
      </w:pPr>
      <w:r w:rsidRPr="00ED16F9">
        <w:rPr>
          <w:rFonts w:ascii="Trebuchet MS" w:hAnsi="Trebuchet MS" w:cs="Arial"/>
          <w:b/>
          <w:bCs/>
          <w:color w:val="000000" w:themeColor="text1"/>
          <w:sz w:val="22"/>
        </w:rPr>
        <w:t xml:space="preserve">When Will You Pay </w:t>
      </w:r>
      <w:proofErr w:type="gramStart"/>
      <w:r w:rsidRPr="00ED16F9">
        <w:rPr>
          <w:rFonts w:ascii="Trebuchet MS" w:hAnsi="Trebuchet MS" w:cs="Arial"/>
          <w:b/>
          <w:bCs/>
          <w:color w:val="000000" w:themeColor="text1"/>
          <w:sz w:val="22"/>
        </w:rPr>
        <w:t>A</w:t>
      </w:r>
      <w:proofErr w:type="gramEnd"/>
      <w:r w:rsidRPr="00ED16F9">
        <w:rPr>
          <w:rFonts w:ascii="Trebuchet MS" w:hAnsi="Trebuchet MS" w:cs="Arial"/>
          <w:b/>
          <w:bCs/>
          <w:color w:val="000000" w:themeColor="text1"/>
          <w:sz w:val="22"/>
        </w:rPr>
        <w:t xml:space="preserve"> Higher Premium (Penalty) To Join A Medicare Drug Plan?</w:t>
      </w:r>
    </w:p>
    <w:p w14:paraId="224A4A94" w14:textId="77777777" w:rsidR="00D26BCF" w:rsidRPr="00D26BCF" w:rsidRDefault="00D26BCF" w:rsidP="00D26BCF">
      <w:pPr>
        <w:adjustRightInd w:val="0"/>
        <w:ind w:right="540"/>
        <w:rPr>
          <w:rFonts w:ascii="Trebuchet MS" w:hAnsi="Trebuchet MS" w:cs="Arial"/>
          <w:color w:val="000000" w:themeColor="text1"/>
          <w:sz w:val="22"/>
        </w:rPr>
      </w:pPr>
      <w:r w:rsidRPr="00D26BCF">
        <w:rPr>
          <w:rFonts w:ascii="Trebuchet MS" w:hAnsi="Trebuchet MS" w:cs="Arial"/>
          <w:color w:val="000000" w:themeColor="text1"/>
          <w:sz w:val="22"/>
        </w:rPr>
        <w:t xml:space="preserve">You should also know that if you drop or lose your current coverage with </w:t>
      </w:r>
      <w:r w:rsidRPr="00914E4C">
        <w:rPr>
          <w:rFonts w:ascii="Trebuchet MS" w:hAnsi="Trebuchet MS" w:cs="Arial"/>
          <w:color w:val="F15A26"/>
          <w:sz w:val="22"/>
        </w:rPr>
        <w:t>[insert name of entity]</w:t>
      </w:r>
      <w:r w:rsidRPr="00D26BCF">
        <w:rPr>
          <w:rFonts w:ascii="Trebuchet MS" w:hAnsi="Trebuchet MS" w:cs="Arial"/>
          <w:color w:val="000000" w:themeColor="text1"/>
          <w:sz w:val="22"/>
        </w:rPr>
        <w:t xml:space="preserve"> and don’t join a Medicare drug plan within 63 continuous days after your current coverage ends, you may pay a higher premium (a penalty) to join a Medicare drug plan later.</w:t>
      </w:r>
    </w:p>
    <w:p w14:paraId="22261048" w14:textId="77777777" w:rsidR="00D26BCF" w:rsidRPr="00D26BCF" w:rsidRDefault="00D26BCF" w:rsidP="00D26BCF">
      <w:pPr>
        <w:adjustRightInd w:val="0"/>
        <w:ind w:right="540"/>
        <w:rPr>
          <w:rFonts w:ascii="Trebuchet MS" w:hAnsi="Trebuchet MS" w:cs="Arial"/>
          <w:color w:val="000000" w:themeColor="text1"/>
          <w:sz w:val="22"/>
        </w:rPr>
      </w:pPr>
      <w:r w:rsidRPr="00D26BCF">
        <w:rPr>
          <w:rFonts w:ascii="Trebuchet MS" w:hAnsi="Trebuchet MS" w:cs="Arial"/>
          <w:color w:val="000000" w:themeColor="text1"/>
          <w:sz w:val="22"/>
        </w:rPr>
        <w:t xml:space="preserve">If you go 63 continuous days or longer without creditable prescription drug coverage, your monthly premium may go up by at least 1% of the Medicare base beneficiary premium per month for every month that you did not have that coverage. For example, if you go nineteen months without creditable coverage, your premium may consistently be at least 19% higher than the Medicare base beneficiary premium. You may have to pay this higher premium (a penalty) </w:t>
      </w:r>
      <w:proofErr w:type="gramStart"/>
      <w:r w:rsidRPr="00D26BCF">
        <w:rPr>
          <w:rFonts w:ascii="Trebuchet MS" w:hAnsi="Trebuchet MS" w:cs="Arial"/>
          <w:color w:val="000000" w:themeColor="text1"/>
          <w:sz w:val="22"/>
        </w:rPr>
        <w:t>as long as</w:t>
      </w:r>
      <w:proofErr w:type="gramEnd"/>
      <w:r w:rsidRPr="00D26BCF">
        <w:rPr>
          <w:rFonts w:ascii="Trebuchet MS" w:hAnsi="Trebuchet MS" w:cs="Arial"/>
          <w:color w:val="000000" w:themeColor="text1"/>
          <w:sz w:val="22"/>
        </w:rPr>
        <w:t xml:space="preserve"> you have Medicare prescription drug coverage. In addition, you may have to wait until the following October to join.</w:t>
      </w:r>
    </w:p>
    <w:p w14:paraId="48D7128F" w14:textId="77777777" w:rsidR="00D26BCF" w:rsidRPr="00ED16F9" w:rsidRDefault="00D26BCF" w:rsidP="00D26BCF">
      <w:pPr>
        <w:adjustRightInd w:val="0"/>
        <w:ind w:right="540"/>
        <w:rPr>
          <w:rFonts w:ascii="Trebuchet MS" w:hAnsi="Trebuchet MS" w:cs="Arial"/>
          <w:b/>
          <w:bCs/>
          <w:color w:val="000000" w:themeColor="text1"/>
          <w:sz w:val="22"/>
        </w:rPr>
      </w:pPr>
      <w:r w:rsidRPr="00ED16F9">
        <w:rPr>
          <w:rFonts w:ascii="Trebuchet MS" w:hAnsi="Trebuchet MS" w:cs="Arial"/>
          <w:b/>
          <w:bCs/>
          <w:color w:val="000000" w:themeColor="text1"/>
          <w:sz w:val="22"/>
        </w:rPr>
        <w:t>For More Information About This Notice or Your Current Prescription Drug Coverage …</w:t>
      </w:r>
    </w:p>
    <w:p w14:paraId="375728FA" w14:textId="3C6F588A" w:rsidR="00151C28" w:rsidRDefault="00D26BCF" w:rsidP="00151C28">
      <w:pPr>
        <w:adjustRightInd w:val="0"/>
        <w:ind w:right="540"/>
        <w:rPr>
          <w:rFonts w:ascii="Trebuchet MS" w:hAnsi="Trebuchet MS" w:cs="Arial"/>
          <w:color w:val="000000" w:themeColor="text1"/>
          <w:sz w:val="22"/>
        </w:rPr>
      </w:pPr>
      <w:r w:rsidRPr="00D26BCF">
        <w:rPr>
          <w:rFonts w:ascii="Trebuchet MS" w:hAnsi="Trebuchet MS" w:cs="Arial"/>
          <w:color w:val="000000" w:themeColor="text1"/>
          <w:sz w:val="22"/>
        </w:rPr>
        <w:t xml:space="preserve">Contact the person listed below for further information at </w:t>
      </w:r>
      <w:r w:rsidRPr="00914E4C">
        <w:rPr>
          <w:rFonts w:ascii="Trebuchet MS" w:hAnsi="Trebuchet MS" w:cs="Arial"/>
          <w:color w:val="F15A26"/>
          <w:sz w:val="22"/>
        </w:rPr>
        <w:t>[insert telephone number]</w:t>
      </w:r>
      <w:r w:rsidRPr="00D26BCF">
        <w:rPr>
          <w:rFonts w:ascii="Trebuchet MS" w:hAnsi="Trebuchet MS" w:cs="Arial"/>
          <w:color w:val="000000" w:themeColor="text1"/>
          <w:sz w:val="22"/>
        </w:rPr>
        <w:t xml:space="preserve">. </w:t>
      </w:r>
      <w:r w:rsidR="0015328D" w:rsidRPr="00F646E4">
        <w:rPr>
          <w:b/>
          <w:bCs/>
        </w:rPr>
        <w:t>Note</w:t>
      </w:r>
      <w:r w:rsidRPr="00F646E4">
        <w:rPr>
          <w:rFonts w:ascii="Trebuchet MS" w:hAnsi="Trebuchet MS" w:cs="Arial"/>
          <w:b/>
          <w:bCs/>
          <w:color w:val="000000" w:themeColor="text1"/>
          <w:sz w:val="22"/>
        </w:rPr>
        <w:t>:</w:t>
      </w:r>
      <w:r w:rsidR="0088516C">
        <w:rPr>
          <w:rFonts w:ascii="Trebuchet MS" w:hAnsi="Trebuchet MS" w:cs="Arial"/>
          <w:color w:val="000000" w:themeColor="text1"/>
          <w:sz w:val="22"/>
        </w:rPr>
        <w:t> </w:t>
      </w:r>
      <w:r w:rsidRPr="00D26BCF">
        <w:rPr>
          <w:rFonts w:ascii="Trebuchet MS" w:hAnsi="Trebuchet MS" w:cs="Arial"/>
          <w:color w:val="000000" w:themeColor="text1"/>
          <w:sz w:val="22"/>
        </w:rPr>
        <w:t xml:space="preserve">You’ll get this notice each year. You will also get it before the next period you can join a Medicare drug plan, and if this coverage through </w:t>
      </w:r>
      <w:r w:rsidRPr="00DA1EF4">
        <w:rPr>
          <w:rFonts w:ascii="Trebuchet MS" w:hAnsi="Trebuchet MS" w:cs="Arial"/>
          <w:color w:val="F15A26"/>
          <w:sz w:val="22"/>
        </w:rPr>
        <w:t>[insert name of entity]</w:t>
      </w:r>
      <w:r w:rsidRPr="00D26BCF">
        <w:rPr>
          <w:rFonts w:ascii="Trebuchet MS" w:hAnsi="Trebuchet MS" w:cs="Arial"/>
          <w:color w:val="000000" w:themeColor="text1"/>
          <w:sz w:val="22"/>
        </w:rPr>
        <w:t xml:space="preserve"> changes. You also may request a copy of this notice at any time.</w:t>
      </w:r>
      <w:r w:rsidR="00151C28">
        <w:rPr>
          <w:rFonts w:ascii="Trebuchet MS" w:hAnsi="Trebuchet MS" w:cs="Arial"/>
          <w:color w:val="000000" w:themeColor="text1"/>
          <w:sz w:val="22"/>
        </w:rPr>
        <w:br w:type="page"/>
      </w:r>
    </w:p>
    <w:p w14:paraId="736FCE24" w14:textId="311DCEC4" w:rsidR="00D26BCF" w:rsidRPr="00ED16F9" w:rsidRDefault="00D26BCF" w:rsidP="00D26BCF">
      <w:pPr>
        <w:adjustRightInd w:val="0"/>
        <w:ind w:right="540"/>
        <w:rPr>
          <w:rFonts w:ascii="Trebuchet MS" w:hAnsi="Trebuchet MS" w:cs="Arial"/>
          <w:b/>
          <w:bCs/>
          <w:color w:val="000000" w:themeColor="text1"/>
          <w:sz w:val="22"/>
        </w:rPr>
      </w:pPr>
      <w:r w:rsidRPr="00ED16F9">
        <w:rPr>
          <w:rFonts w:ascii="Trebuchet MS" w:hAnsi="Trebuchet MS" w:cs="Arial"/>
          <w:b/>
          <w:bCs/>
          <w:color w:val="000000" w:themeColor="text1"/>
          <w:sz w:val="22"/>
        </w:rPr>
        <w:lastRenderedPageBreak/>
        <w:t>For More Information About Your Options Under Medicare Prescription Drug Coverage</w:t>
      </w:r>
      <w:r w:rsidR="00DA1EF4">
        <w:rPr>
          <w:rFonts w:ascii="Trebuchet MS" w:hAnsi="Trebuchet MS" w:cs="Arial"/>
          <w:b/>
          <w:bCs/>
          <w:color w:val="000000" w:themeColor="text1"/>
          <w:sz w:val="22"/>
        </w:rPr>
        <w:t xml:space="preserve"> </w:t>
      </w:r>
      <w:r w:rsidRPr="00ED16F9">
        <w:rPr>
          <w:rFonts w:ascii="Trebuchet MS" w:hAnsi="Trebuchet MS" w:cs="Arial"/>
          <w:b/>
          <w:bCs/>
          <w:color w:val="000000" w:themeColor="text1"/>
          <w:sz w:val="22"/>
        </w:rPr>
        <w:t>…</w:t>
      </w:r>
    </w:p>
    <w:p w14:paraId="23442301" w14:textId="2FAAFEF1" w:rsidR="00D26BCF" w:rsidRPr="00D26BCF" w:rsidRDefault="00D26BCF" w:rsidP="00D26BCF">
      <w:pPr>
        <w:adjustRightInd w:val="0"/>
        <w:ind w:right="540"/>
        <w:rPr>
          <w:rFonts w:ascii="Trebuchet MS" w:hAnsi="Trebuchet MS" w:cs="Arial"/>
          <w:color w:val="000000" w:themeColor="text1"/>
          <w:sz w:val="22"/>
        </w:rPr>
      </w:pPr>
      <w:r w:rsidRPr="00D26BCF">
        <w:rPr>
          <w:rFonts w:ascii="Trebuchet MS" w:hAnsi="Trebuchet MS" w:cs="Arial"/>
          <w:color w:val="000000" w:themeColor="text1"/>
          <w:sz w:val="22"/>
        </w:rPr>
        <w:t>More detailed information about Medicare plans that offer prescription drug coverage is in the “Medicare &amp; You” handbook. You’ll get a copy of the handbook in the mail every year from Medicare. You may also be contacted directly by Medicare drug plans.</w:t>
      </w:r>
    </w:p>
    <w:p w14:paraId="07FFB4CF" w14:textId="77777777" w:rsidR="00D26BCF" w:rsidRPr="00F646E4" w:rsidRDefault="00D26BCF" w:rsidP="00D26BCF">
      <w:pPr>
        <w:adjustRightInd w:val="0"/>
        <w:ind w:right="540"/>
        <w:rPr>
          <w:rFonts w:ascii="Trebuchet MS" w:hAnsi="Trebuchet MS" w:cs="Arial"/>
          <w:color w:val="000000" w:themeColor="text1"/>
          <w:sz w:val="22"/>
        </w:rPr>
      </w:pPr>
      <w:r w:rsidRPr="00F646E4">
        <w:rPr>
          <w:rFonts w:ascii="Trebuchet MS" w:hAnsi="Trebuchet MS" w:cs="Arial"/>
          <w:color w:val="000000" w:themeColor="text1"/>
          <w:sz w:val="22"/>
        </w:rPr>
        <w:t>For more information about Medicare prescription drug coverage:</w:t>
      </w:r>
    </w:p>
    <w:p w14:paraId="77C81BB3" w14:textId="5C770183" w:rsidR="00D26BCF" w:rsidRDefault="00D26BCF" w:rsidP="0091181F">
      <w:pPr>
        <w:pStyle w:val="ListParagraph"/>
        <w:numPr>
          <w:ilvl w:val="0"/>
          <w:numId w:val="14"/>
        </w:numPr>
        <w:adjustRightInd w:val="0"/>
        <w:ind w:right="540"/>
        <w:rPr>
          <w:rFonts w:ascii="Trebuchet MS" w:hAnsi="Trebuchet MS" w:cs="Arial"/>
          <w:color w:val="000000" w:themeColor="text1"/>
          <w:sz w:val="22"/>
        </w:rPr>
      </w:pPr>
      <w:r w:rsidRPr="0091181F">
        <w:rPr>
          <w:rFonts w:ascii="Trebuchet MS" w:hAnsi="Trebuchet MS" w:cs="Arial"/>
          <w:color w:val="000000" w:themeColor="text1"/>
          <w:sz w:val="22"/>
        </w:rPr>
        <w:t xml:space="preserve">Visit </w:t>
      </w:r>
      <w:hyperlink r:id="rId11" w:history="1">
        <w:r w:rsidR="00C6408A" w:rsidRPr="001F6DA2">
          <w:rPr>
            <w:rStyle w:val="Hyperlink"/>
            <w:rFonts w:ascii="Trebuchet MS" w:hAnsi="Trebuchet MS" w:cs="Arial"/>
            <w:color w:val="F15A26"/>
            <w:sz w:val="22"/>
          </w:rPr>
          <w:t>www.medicare.gov</w:t>
        </w:r>
      </w:hyperlink>
    </w:p>
    <w:p w14:paraId="52DB8C33" w14:textId="2F90A9DB" w:rsidR="00D26BCF" w:rsidRPr="0091181F" w:rsidRDefault="00D26BCF" w:rsidP="0091181F">
      <w:pPr>
        <w:pStyle w:val="ListParagraph"/>
        <w:numPr>
          <w:ilvl w:val="0"/>
          <w:numId w:val="14"/>
        </w:numPr>
        <w:adjustRightInd w:val="0"/>
        <w:ind w:right="540"/>
        <w:rPr>
          <w:rFonts w:ascii="Trebuchet MS" w:hAnsi="Trebuchet MS" w:cs="Arial"/>
          <w:color w:val="000000" w:themeColor="text1"/>
          <w:sz w:val="22"/>
        </w:rPr>
      </w:pPr>
      <w:r w:rsidRPr="0091181F">
        <w:rPr>
          <w:rFonts w:ascii="Trebuchet MS" w:hAnsi="Trebuchet MS" w:cs="Arial"/>
          <w:color w:val="000000" w:themeColor="text1"/>
          <w:sz w:val="22"/>
        </w:rPr>
        <w:t>Call your State Health Insurance Assistance Program (see the inside back cover of your copy of the “Medicare &amp; You” handbook for their telephone number) for personalized help</w:t>
      </w:r>
    </w:p>
    <w:p w14:paraId="4B9E6934" w14:textId="5BD0F340" w:rsidR="00D26BCF" w:rsidRPr="0091181F" w:rsidRDefault="00D26BCF" w:rsidP="0091181F">
      <w:pPr>
        <w:pStyle w:val="ListParagraph"/>
        <w:numPr>
          <w:ilvl w:val="0"/>
          <w:numId w:val="14"/>
        </w:numPr>
        <w:adjustRightInd w:val="0"/>
        <w:ind w:right="540"/>
        <w:rPr>
          <w:rFonts w:ascii="Trebuchet MS" w:hAnsi="Trebuchet MS" w:cs="Arial"/>
          <w:color w:val="000000" w:themeColor="text1"/>
          <w:sz w:val="22"/>
        </w:rPr>
      </w:pPr>
      <w:r w:rsidRPr="0091181F">
        <w:rPr>
          <w:rFonts w:ascii="Trebuchet MS" w:hAnsi="Trebuchet MS" w:cs="Arial"/>
          <w:color w:val="000000" w:themeColor="text1"/>
          <w:sz w:val="22"/>
        </w:rPr>
        <w:t>Call 1-800-MEDICARE (1-800-633-4227). TTY users should call 1-877-486-2048.</w:t>
      </w:r>
    </w:p>
    <w:p w14:paraId="2A78CD08" w14:textId="68984C0E" w:rsidR="00D26BCF" w:rsidRDefault="00D26BCF" w:rsidP="00D26BCF">
      <w:pPr>
        <w:adjustRightInd w:val="0"/>
        <w:ind w:right="540"/>
        <w:rPr>
          <w:rFonts w:ascii="Trebuchet MS" w:hAnsi="Trebuchet MS" w:cs="Arial"/>
          <w:color w:val="000000" w:themeColor="text1"/>
          <w:sz w:val="22"/>
        </w:rPr>
      </w:pPr>
      <w:r w:rsidRPr="00D26BCF">
        <w:rPr>
          <w:rFonts w:ascii="Trebuchet MS" w:hAnsi="Trebuchet MS" w:cs="Arial"/>
          <w:color w:val="000000" w:themeColor="text1"/>
          <w:sz w:val="22"/>
        </w:rPr>
        <w:t xml:space="preserve">If you have limited income and resources, extra help paying for Medicare prescription drug coverage is available. For information about this extra help, visit Social Security on the web at </w:t>
      </w:r>
      <w:hyperlink r:id="rId12" w:history="1">
        <w:r w:rsidR="00C6408A" w:rsidRPr="001F6DA2">
          <w:rPr>
            <w:rStyle w:val="Hyperlink"/>
            <w:rFonts w:ascii="Trebuchet MS" w:hAnsi="Trebuchet MS" w:cs="Arial"/>
            <w:color w:val="F15A26"/>
            <w:sz w:val="22"/>
          </w:rPr>
          <w:t>www.socialsecurity.gov</w:t>
        </w:r>
      </w:hyperlink>
      <w:r w:rsidR="00C6408A">
        <w:rPr>
          <w:rFonts w:ascii="Trebuchet MS" w:hAnsi="Trebuchet MS" w:cs="Arial"/>
          <w:color w:val="000000" w:themeColor="text1"/>
          <w:sz w:val="22"/>
        </w:rPr>
        <w:t xml:space="preserve">, </w:t>
      </w:r>
      <w:r w:rsidRPr="00D26BCF">
        <w:rPr>
          <w:rFonts w:ascii="Trebuchet MS" w:hAnsi="Trebuchet MS" w:cs="Arial"/>
          <w:color w:val="000000" w:themeColor="text1"/>
          <w:sz w:val="22"/>
        </w:rPr>
        <w:t>or call them at 1-800-772-1213 (TTY 1-800-325-0778).</w:t>
      </w:r>
    </w:p>
    <w:p w14:paraId="35AAAEFF" w14:textId="77777777" w:rsidR="00C26F34" w:rsidRPr="00D26BCF" w:rsidRDefault="00C26F34" w:rsidP="00D26BCF">
      <w:pPr>
        <w:adjustRightInd w:val="0"/>
        <w:ind w:right="540"/>
        <w:rPr>
          <w:rFonts w:ascii="Trebuchet MS" w:hAnsi="Trebuchet MS" w:cs="Arial"/>
          <w:color w:val="000000" w:themeColor="text1"/>
          <w:sz w:val="22"/>
        </w:rPr>
      </w:pPr>
    </w:p>
    <w:p w14:paraId="775E7795" w14:textId="77777777" w:rsidR="00D26BCF" w:rsidRPr="0099550A" w:rsidRDefault="00D26BCF" w:rsidP="00C6408A">
      <w:pPr>
        <w:pBdr>
          <w:top w:val="single" w:sz="4" w:space="1" w:color="auto"/>
          <w:left w:val="single" w:sz="4" w:space="4" w:color="auto"/>
          <w:bottom w:val="single" w:sz="4" w:space="1" w:color="auto"/>
          <w:right w:val="single" w:sz="4" w:space="4" w:color="auto"/>
        </w:pBdr>
        <w:adjustRightInd w:val="0"/>
        <w:ind w:right="540"/>
        <w:rPr>
          <w:rFonts w:ascii="Trebuchet MS" w:hAnsi="Trebuchet MS" w:cs="Arial"/>
          <w:b/>
          <w:bCs/>
          <w:color w:val="000000" w:themeColor="text1"/>
          <w:sz w:val="22"/>
        </w:rPr>
      </w:pPr>
      <w:r w:rsidRPr="0099550A">
        <w:rPr>
          <w:rFonts w:ascii="Trebuchet MS" w:hAnsi="Trebuchet MS" w:cs="Arial"/>
          <w:b/>
          <w:bCs/>
          <w:color w:val="000000" w:themeColor="text1"/>
          <w:sz w:val="22"/>
        </w:rPr>
        <w:t xml:space="preserve">Remember: Keep this Creditable Coverage notice. If you decide to join one of the Medicare drug plans, you may be required to provide a copy of this notice when you join to show </w:t>
      </w:r>
      <w:proofErr w:type="gramStart"/>
      <w:r w:rsidRPr="0099550A">
        <w:rPr>
          <w:rFonts w:ascii="Trebuchet MS" w:hAnsi="Trebuchet MS" w:cs="Arial"/>
          <w:b/>
          <w:bCs/>
          <w:color w:val="000000" w:themeColor="text1"/>
          <w:sz w:val="22"/>
        </w:rPr>
        <w:t>whether or not</w:t>
      </w:r>
      <w:proofErr w:type="gramEnd"/>
      <w:r w:rsidRPr="0099550A">
        <w:rPr>
          <w:rFonts w:ascii="Trebuchet MS" w:hAnsi="Trebuchet MS" w:cs="Arial"/>
          <w:b/>
          <w:bCs/>
          <w:color w:val="000000" w:themeColor="text1"/>
          <w:sz w:val="22"/>
        </w:rPr>
        <w:t xml:space="preserve"> you have maintained creditable coverage and, therefore, whether or not you are required to pay a higher premium (a penalty).</w:t>
      </w:r>
    </w:p>
    <w:p w14:paraId="0480902C" w14:textId="03477CFB" w:rsidR="009F1D65" w:rsidRDefault="009F1D65" w:rsidP="00D26BCF">
      <w:pPr>
        <w:adjustRightInd w:val="0"/>
        <w:ind w:right="540"/>
        <w:rPr>
          <w:rFonts w:ascii="Trebuchet MS" w:hAnsi="Trebuchet MS" w:cs="Arial"/>
          <w:sz w:val="22"/>
        </w:rPr>
      </w:pPr>
    </w:p>
    <w:p w14:paraId="7E1E7A7F" w14:textId="20E155D6" w:rsidR="00D26BCF" w:rsidRPr="00B566B4" w:rsidRDefault="00461385" w:rsidP="00D26BCF">
      <w:pPr>
        <w:adjustRightInd w:val="0"/>
        <w:ind w:right="540"/>
        <w:rPr>
          <w:rFonts w:ascii="Trebuchet MS" w:hAnsi="Trebuchet MS" w:cs="Arial"/>
          <w:sz w:val="22"/>
        </w:rPr>
      </w:pPr>
      <w:r w:rsidRPr="001F675B">
        <w:rPr>
          <w:rFonts w:ascii="Trebuchet MS" w:hAnsi="Trebuchet MS"/>
          <w:b/>
          <w:noProof/>
          <w:sz w:val="22"/>
          <w:szCs w:val="24"/>
        </w:rPr>
        <mc:AlternateContent>
          <mc:Choice Requires="wps">
            <w:drawing>
              <wp:anchor distT="0" distB="0" distL="114300" distR="114300" simplePos="0" relativeHeight="251659264" behindDoc="0" locked="0" layoutInCell="1" allowOverlap="1" wp14:anchorId="29A7872E" wp14:editId="37ADDF3B">
                <wp:simplePos x="0" y="0"/>
                <wp:positionH relativeFrom="margin">
                  <wp:posOffset>370936</wp:posOffset>
                </wp:positionH>
                <wp:positionV relativeFrom="paragraph">
                  <wp:posOffset>153131</wp:posOffset>
                </wp:positionV>
                <wp:extent cx="5667555"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56675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774D57" id="Straight Connector 10"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2pt,12.05pt" to="475.4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t8TowEAAJIDAAAOAAAAZHJzL2Uyb0RvYy54bWysU8tu2zAQvAfoPxC815ID2AkEyz4kaC9F&#10;E7RJ7gy1tIjyhSVryX+fJWUrRZoCRdELwcfs7MzucrMbrWEHwKi9a/lyUXMGTvpOu33LHx8+fbzm&#10;LCbhOmG8g5YfIfLd9sPFZggNXPremw6QEYmLzRBa3qcUmqqKsgcr4sIHcPSoPFqR6Ij7qkMxELs1&#10;1WVdr6vBYxfQS4iRbm+nR74t/EqBTHdKRUjMtJy0pbJiWZ/zWm03otmjCL2WJxniH1RYoR0lnalu&#10;RRLsJ+rfqKyW6KNXaSG9rbxSWkLxQG6W9Rs333sRoHih4sQwlyn+P1r59XDj7pHKMITYxHCP2cWo&#10;0DJldHiinhZfpJSNpWzHuWwwJibpcrVeX61WK87k+a2aKDJVwJg+g7csb1putMuORCMOX2KitAQ9&#10;Q+jwKqLs0tFABhv3DRTTHSWb5JT5gBuD7CCos92PZe4kcRVkDlHamDmoLin/GHTC5jAoM/O3gTO6&#10;ZPQuzYFWO4/vZU3jWaqa8GfXk9ds+9l3x9KSUg5qfHF2GtI8Wb+eS/jrV9q+AAAA//8DAFBLAwQU&#10;AAYACAAAACEAc/q0O9sAAAAIAQAADwAAAGRycy9kb3ducmV2LnhtbEyPwW7CMBBE75X4B2uReis2&#10;iFAIcRBFqnou9MJtEy9JRLwOsYH07+uqh3KcndHM22wz2FbcqPeNYw3TiQJBXDrTcKXh6/D+sgTh&#10;A7LB1jFp+CYPm3z0lGFq3J0/6bYPlYgl7FPUUIfQpVL6siaLfuI64uidXG8xRNlX0vR4j+W2lTOl&#10;FtJiw3Ghxo52NZXn/dVqOHxYNRSh2RFfXtX2+JYs+Jho/TwetmsQgYbwH4Zf/IgOeWQq3JWNF62G&#10;ZDmPSQ2z+RRE9FeJWoEo/g4yz+TjA/kPAAAA//8DAFBLAQItABQABgAIAAAAIQC2gziS/gAAAOEB&#10;AAATAAAAAAAAAAAAAAAAAAAAAABbQ29udGVudF9UeXBlc10ueG1sUEsBAi0AFAAGAAgAAAAhADj9&#10;If/WAAAAlAEAAAsAAAAAAAAAAAAAAAAALwEAAF9yZWxzLy5yZWxzUEsBAi0AFAAGAAgAAAAhAHiK&#10;3xOjAQAAkgMAAA4AAAAAAAAAAAAAAAAALgIAAGRycy9lMm9Eb2MueG1sUEsBAi0AFAAGAAgAAAAh&#10;AHP6tDvbAAAACAEAAA8AAAAAAAAAAAAAAAAA/QMAAGRycy9kb3ducmV2LnhtbFBLBQYAAAAABAAE&#10;APMAAAAFBQAAAAA=&#10;" strokecolor="black [3200]" strokeweight=".5pt">
                <v:stroke joinstyle="miter"/>
                <w10:wrap anchorx="margin"/>
              </v:line>
            </w:pict>
          </mc:Fallback>
        </mc:AlternateContent>
      </w:r>
      <w:r w:rsidR="00D26BCF" w:rsidRPr="00B566B4">
        <w:rPr>
          <w:rFonts w:ascii="Trebuchet MS" w:hAnsi="Trebuchet MS" w:cs="Arial"/>
          <w:sz w:val="22"/>
        </w:rPr>
        <w:t xml:space="preserve">Date: </w:t>
      </w:r>
    </w:p>
    <w:p w14:paraId="724E6593" w14:textId="250C30E5" w:rsidR="00D26BCF" w:rsidRPr="00B566B4" w:rsidRDefault="00B550BE" w:rsidP="00D26BCF">
      <w:pPr>
        <w:adjustRightInd w:val="0"/>
        <w:ind w:right="540"/>
        <w:rPr>
          <w:rFonts w:ascii="Trebuchet MS" w:hAnsi="Trebuchet MS" w:cs="Arial"/>
          <w:sz w:val="22"/>
        </w:rPr>
      </w:pPr>
      <w:r w:rsidRPr="001F675B">
        <w:rPr>
          <w:rFonts w:ascii="Trebuchet MS" w:hAnsi="Trebuchet MS"/>
          <w:b/>
          <w:noProof/>
          <w:sz w:val="22"/>
          <w:szCs w:val="24"/>
        </w:rPr>
        <mc:AlternateContent>
          <mc:Choice Requires="wps">
            <w:drawing>
              <wp:anchor distT="0" distB="0" distL="114300" distR="114300" simplePos="0" relativeHeight="251663360" behindDoc="0" locked="0" layoutInCell="1" allowOverlap="1" wp14:anchorId="58DADC28" wp14:editId="2CDA20AA">
                <wp:simplePos x="0" y="0"/>
                <wp:positionH relativeFrom="margin">
                  <wp:posOffset>1509040</wp:posOffset>
                </wp:positionH>
                <wp:positionV relativeFrom="paragraph">
                  <wp:posOffset>164068</wp:posOffset>
                </wp:positionV>
                <wp:extent cx="4546597"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454659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CD7F18" id="Straight Connector 2"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8.8pt,12.9pt" to="476.8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LBhogEAAJIDAAAOAAAAZHJzL2Uyb0RvYy54bWysU8lu2zAQvQfIPxC815KDrILlHBK0l6AN&#10;svTOUEOLKDeQjCX/fYYjWwm6AEXRC8HlzZv3Zoar69EatoWYtHctXy5qzsBJ32m3afnz0+dPl5yl&#10;LFwnjHfQ8h0kfr0+PloNoYET33vTQWRI4lIzhJb3OYemqpLswYq08AEcPiofrch4jJuqi2JAdmuq&#10;k7o+rwYfuxC9hJTw9nZ65GviVwpk/qZUgsxMy1FbpjXS+lLWar0SzSaK0Gu5lyH+QYUV2mHSmepW&#10;ZMFeo/6FymoZffIqL6S3lVdKSyAP6GZZ/+TmsRcByAsWJ4W5TOn/0cqv2xt3H7EMQ0hNCvexuBhV&#10;tEwZHb5jT8kXKmUjlW03lw3GzCRenp6dnp9dXXAmD2/VRFGoQkz5C3jLyqblRrviSDRie5cypkXo&#10;AYKHdxG0yzsDBWzcAyimO0w2yaH5gBsT2VZgZ7sfy9JJ5CJkCVHamDmoppR/DNpjSxjQzPxt4Iym&#10;jN7lOdBq5+PvsubxIFVN+IPryWux/eK7HbWEyoGNJ2f7IS2T9fFM4e9faf0GAAD//wMAUEsDBBQA&#10;BgAIAAAAIQAyQSlz2wAAAAkBAAAPAAAAZHJzL2Rvd25yZXYueG1sTI9Bb8IwDIXvk/gPkZF2Gwmg&#10;lq00RQxp2nmwC7e08dqKxilNgO7fz9MO42Y/Pz1/L9+MrhNXHELrScN8pkAgVd62VGv4PLw9PYMI&#10;0ZA1nSfU8I0BNsXkITeZ9Tf6wOs+1oJDKGRGQxNjn0kZqgadCTPfI/Htyw/ORF6HWtrB3DjcdXKh&#10;VCqdaYk/NKbHXYPVaX9xGg7vTo1lbHdI55XaHl+TlI6J1o/TcbsGEXGM/2b4xWd0KJip9BeyQXQa&#10;FstVylYeEq7AhpdkyUL5J8gil/cNih8AAAD//wMAUEsBAi0AFAAGAAgAAAAhALaDOJL+AAAA4QEA&#10;ABMAAAAAAAAAAAAAAAAAAAAAAFtDb250ZW50X1R5cGVzXS54bWxQSwECLQAUAAYACAAAACEAOP0h&#10;/9YAAACUAQAACwAAAAAAAAAAAAAAAAAvAQAAX3JlbHMvLnJlbHNQSwECLQAUAAYACAAAACEAtVCw&#10;YaIBAACSAwAADgAAAAAAAAAAAAAAAAAuAgAAZHJzL2Uyb0RvYy54bWxQSwECLQAUAAYACAAAACEA&#10;MkEpc9sAAAAJAQAADwAAAAAAAAAAAAAAAAD8AwAAZHJzL2Rvd25yZXYueG1sUEsFBgAAAAAEAAQA&#10;8wAAAAQFAAAAAA==&#10;" strokecolor="black [3200]" strokeweight=".5pt">
                <v:stroke joinstyle="miter"/>
                <w10:wrap anchorx="margin"/>
              </v:line>
            </w:pict>
          </mc:Fallback>
        </mc:AlternateContent>
      </w:r>
      <w:r w:rsidR="00D26BCF" w:rsidRPr="00B566B4">
        <w:rPr>
          <w:rFonts w:ascii="Trebuchet MS" w:hAnsi="Trebuchet MS" w:cs="Arial"/>
          <w:sz w:val="22"/>
        </w:rPr>
        <w:t xml:space="preserve">Name of </w:t>
      </w:r>
      <w:r w:rsidR="00005783" w:rsidRPr="00B566B4">
        <w:rPr>
          <w:rFonts w:ascii="Trebuchet MS" w:hAnsi="Trebuchet MS" w:cs="Arial"/>
          <w:sz w:val="22"/>
        </w:rPr>
        <w:t xml:space="preserve">entity/sender: </w:t>
      </w:r>
    </w:p>
    <w:p w14:paraId="449BB9F4" w14:textId="1A6651F6" w:rsidR="00D26BCF" w:rsidRPr="00B566B4" w:rsidRDefault="00B550BE" w:rsidP="00D26BCF">
      <w:pPr>
        <w:adjustRightInd w:val="0"/>
        <w:ind w:right="540"/>
        <w:rPr>
          <w:rFonts w:ascii="Trebuchet MS" w:hAnsi="Trebuchet MS" w:cs="Arial"/>
          <w:sz w:val="22"/>
        </w:rPr>
      </w:pPr>
      <w:r w:rsidRPr="001F675B">
        <w:rPr>
          <w:rFonts w:ascii="Trebuchet MS" w:hAnsi="Trebuchet MS"/>
          <w:b/>
          <w:noProof/>
          <w:sz w:val="22"/>
          <w:szCs w:val="24"/>
        </w:rPr>
        <mc:AlternateContent>
          <mc:Choice Requires="wps">
            <w:drawing>
              <wp:anchor distT="0" distB="0" distL="114300" distR="114300" simplePos="0" relativeHeight="251665408" behindDoc="0" locked="0" layoutInCell="1" allowOverlap="1" wp14:anchorId="34CEF150" wp14:editId="4D40EB4C">
                <wp:simplePos x="0" y="0"/>
                <wp:positionH relativeFrom="margin">
                  <wp:posOffset>1632456</wp:posOffset>
                </wp:positionH>
                <wp:positionV relativeFrom="paragraph">
                  <wp:posOffset>167278</wp:posOffset>
                </wp:positionV>
                <wp:extent cx="4428159"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442815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6E82DC" id="Straight Connector 3" o:spid="_x0000_s1026"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8.55pt,13.15pt" to="477.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RsZpAEAAJIDAAAOAAAAZHJzL2Uyb0RvYy54bWysU01P3DAQvSPxHyzfu8muoIJosxxA7aVq&#10;UVu4G2e8sbA9lu1usv++Y2c3IGglhLhY/njz5r2Z8fpqtIbtIESNruXLRc0ZOImddtuW3/3+8umC&#10;s5iE64RBBy3fQ+RXm9OT9eAbWGGPpoPAiMTFZvAt71PyTVVF2YMVcYEeHD0qDFYkOoZt1QUxELs1&#10;1aquP1cDhs4HlBAj3d5Mj3xT+JUCmX4oFSEx03LSlsoayvqQ12qzFs02CN9reZAh3qHCCu0o6Ux1&#10;I5Jgf4J+RWW1DBhRpYVEW6FSWkLxQG6W9Qs3v3rhoXih4kQ/lyl+HK38vrt2t4HKMPjYRH8bsotR&#10;BcuU0f6eelp8kVI2lrLt57LBmJiky7Oz1cXy/JIzeXyrJopM5UNMXwEty5uWG+2yI9GI3beYKC1B&#10;jxA6PIkou7Q3kMHG/QTFdEfJJjllPuDaBLYT1NnucZk7SVwFmUOUNmYOqkvK/wYdsDkMysy8NXBG&#10;l4zo0hxotcPwr6xpPEpVE/7oevKabT9gty8tKeWgxhdnhyHNk/X8XMKfvtLmLwAAAP//AwBQSwME&#10;FAAGAAgAAAAhALBRW+zcAAAACQEAAA8AAABkcnMvZG93bnJldi54bWxMj01PwkAQhu8m/ofNkHiT&#10;XZAWrd0SJDGeBS7ctt2xbejO1u4C9d87xgPc5uPJO8/kq9F14oxDaD1pmE0VCKTK25ZqDfvd++Mz&#10;iBANWdN5Qg0/GGBV3N/lJrP+Qp943sZacAiFzGhoYuwzKUPVoDNh6nsk3n35wZnI7VBLO5gLh7tO&#10;zpVKpTMt8YXG9LhpsDpuT07D7sOpsYztBul7qdaHtySlQ6L1w2Rcv4KIOMYrDH/6rA4FO5X+RDaI&#10;TsM8Wc4Y5SJ9AsHAS7JYgCj/B7LI5e0HxS8AAAD//wMAUEsBAi0AFAAGAAgAAAAhALaDOJL+AAAA&#10;4QEAABMAAAAAAAAAAAAAAAAAAAAAAFtDb250ZW50X1R5cGVzXS54bWxQSwECLQAUAAYACAAAACEA&#10;OP0h/9YAAACUAQAACwAAAAAAAAAAAAAAAAAvAQAAX3JlbHMvLnJlbHNQSwECLQAUAAYACAAAACEA&#10;sN0bGaQBAACSAwAADgAAAAAAAAAAAAAAAAAuAgAAZHJzL2Uyb0RvYy54bWxQSwECLQAUAAYACAAA&#10;ACEAsFFb7NwAAAAJAQAADwAAAAAAAAAAAAAAAAD+AwAAZHJzL2Rvd25yZXYueG1sUEsFBgAAAAAE&#10;AAQA8wAAAAcFAAAAAA==&#10;" strokecolor="black [3200]" strokeweight=".5pt">
                <v:stroke joinstyle="miter"/>
                <w10:wrap anchorx="margin"/>
              </v:line>
            </w:pict>
          </mc:Fallback>
        </mc:AlternateContent>
      </w:r>
      <w:r w:rsidR="00D26BCF" w:rsidRPr="00B566B4">
        <w:rPr>
          <w:rFonts w:ascii="Trebuchet MS" w:hAnsi="Trebuchet MS" w:cs="Arial"/>
          <w:sz w:val="22"/>
        </w:rPr>
        <w:t>Contact</w:t>
      </w:r>
      <w:r w:rsidR="00B566B4" w:rsidRPr="00B566B4">
        <w:rPr>
          <w:rFonts w:ascii="Trebuchet MS" w:hAnsi="Trebuchet MS" w:cs="Arial"/>
          <w:sz w:val="22"/>
        </w:rPr>
        <w:t xml:space="preserve"> (</w:t>
      </w:r>
      <w:r w:rsidR="00005783" w:rsidRPr="00B566B4">
        <w:rPr>
          <w:rFonts w:ascii="Trebuchet MS" w:hAnsi="Trebuchet MS" w:cs="Arial"/>
          <w:sz w:val="22"/>
        </w:rPr>
        <w:t>position/office</w:t>
      </w:r>
      <w:r w:rsidR="00B566B4" w:rsidRPr="00B566B4">
        <w:rPr>
          <w:rFonts w:ascii="Trebuchet MS" w:hAnsi="Trebuchet MS" w:cs="Arial"/>
          <w:sz w:val="22"/>
        </w:rPr>
        <w:t>)</w:t>
      </w:r>
      <w:r w:rsidR="00005783" w:rsidRPr="00B566B4">
        <w:rPr>
          <w:rFonts w:ascii="Trebuchet MS" w:hAnsi="Trebuchet MS" w:cs="Arial"/>
          <w:sz w:val="22"/>
        </w:rPr>
        <w:t xml:space="preserve">: </w:t>
      </w:r>
    </w:p>
    <w:p w14:paraId="2539A1BB" w14:textId="049BCA69" w:rsidR="00D26BCF" w:rsidRPr="00B566B4" w:rsidRDefault="00461385" w:rsidP="00D26BCF">
      <w:pPr>
        <w:adjustRightInd w:val="0"/>
        <w:ind w:right="540"/>
        <w:rPr>
          <w:rFonts w:ascii="Trebuchet MS" w:hAnsi="Trebuchet MS" w:cs="Arial"/>
          <w:sz w:val="22"/>
        </w:rPr>
      </w:pPr>
      <w:r w:rsidRPr="001F675B">
        <w:rPr>
          <w:rFonts w:ascii="Trebuchet MS" w:hAnsi="Trebuchet MS"/>
          <w:b/>
          <w:noProof/>
          <w:sz w:val="22"/>
          <w:szCs w:val="24"/>
        </w:rPr>
        <mc:AlternateContent>
          <mc:Choice Requires="wps">
            <w:drawing>
              <wp:anchor distT="0" distB="0" distL="114300" distR="114300" simplePos="0" relativeHeight="251661312" behindDoc="0" locked="0" layoutInCell="1" allowOverlap="1" wp14:anchorId="4A635AE2" wp14:editId="510FAA47">
                <wp:simplePos x="0" y="0"/>
                <wp:positionH relativeFrom="margin">
                  <wp:posOffset>544152</wp:posOffset>
                </wp:positionH>
                <wp:positionV relativeFrom="paragraph">
                  <wp:posOffset>148683</wp:posOffset>
                </wp:positionV>
                <wp:extent cx="5516159"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551615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92D4DD" id="Straight Connector 1"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85pt,11.7pt" to="477.2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LPQowEAAJIDAAAOAAAAZHJzL2Uyb0RvYy54bWysU8tu2zAQvAfoPxC815ICOGgEyzkkSC5F&#10;G7RJ7wy1tIjwBZK15L/vcmUrRR9AEORC8DE7O7O73FxN1rA9xKS963izqjkDJ32v3a7jjw+3Hz9x&#10;lrJwvTDeQccPkPjV9sPZZgwtnPvBmx4iQxKX2jF0fMg5tFWV5ABWpJUP4PBR+WhFxmPcVX0UI7Jb&#10;U53X9UU1+tiH6CWkhLc38yPfEr9SIPNXpRJkZjqO2jKtkdanslbbjWh3UYRBy6MM8QYVVmiHSReq&#10;G5EF+xn1X1RWy+iTV3klva28UloCeUA3Tf2Hm++DCEBesDgpLGVK70crv+yv3X3EMowhtSncx+Ji&#10;UtEyZXT4gT0lX6iUTVS2w1I2mDKTeLleNxfN+pIzeXqrZopCFWLKd+AtK5uOG+2KI9GK/eeUMS1C&#10;TxA8vIigXT4YKGDjvoFiusdksxyaD7g2ke0FdrZ/bkonkYuQJURpY5agmlL+N+iILWFAM/PawAVN&#10;Gb3LS6DVzsd/Zc3TSaqa8SfXs9di+8n3B2oJlQMbT86OQ1om6/czhb98pe0vAAAA//8DAFBLAwQU&#10;AAYACAAAACEAR98Dh9sAAAAIAQAADwAAAGRycy9kb3ducmV2LnhtbEyPQW/CMAyF75P4D5En7TaS&#10;MQqsNEUMadp5wIVb2nhtReOUJkD37+dpB7jZfk/P38tWg2vFBfvQeNLwMlYgkEpvG6o07HcfzwsQ&#10;IRqypvWEGn4wwCofPWQmtf5KX3jZxkpwCIXUaKhj7FIpQ1mjM2HsOyTWvn3vTOS1r6TtzZXDXSsn&#10;Ss2kMw3xh9p0uKmxPG7PTsPu06mhiM0G6TRX68N7MqNDovXT47Begog4xJsZ/vAZHXJmKvyZbBCt&#10;hkUyZ6eGyesUBOtvyZSH4v8g80zeF8h/AQAA//8DAFBLAQItABQABgAIAAAAIQC2gziS/gAAAOEB&#10;AAATAAAAAAAAAAAAAAAAAAAAAABbQ29udGVudF9UeXBlc10ueG1sUEsBAi0AFAAGAAgAAAAhADj9&#10;If/WAAAAlAEAAAsAAAAAAAAAAAAAAAAALwEAAF9yZWxzLy5yZWxzUEsBAi0AFAAGAAgAAAAhAPnc&#10;s9CjAQAAkgMAAA4AAAAAAAAAAAAAAAAALgIAAGRycy9lMm9Eb2MueG1sUEsBAi0AFAAGAAgAAAAh&#10;AEffA4fbAAAACAEAAA8AAAAAAAAAAAAAAAAA/QMAAGRycy9kb3ducmV2LnhtbFBLBQYAAAAABAAE&#10;APMAAAAFBQAAAAA=&#10;" strokecolor="black [3200]" strokeweight=".5pt">
                <v:stroke joinstyle="miter"/>
                <w10:wrap anchorx="margin"/>
              </v:line>
            </w:pict>
          </mc:Fallback>
        </mc:AlternateContent>
      </w:r>
      <w:r w:rsidR="00D26BCF" w:rsidRPr="00B566B4">
        <w:rPr>
          <w:rFonts w:ascii="Trebuchet MS" w:hAnsi="Trebuchet MS" w:cs="Arial"/>
          <w:sz w:val="22"/>
        </w:rPr>
        <w:t xml:space="preserve">Address: </w:t>
      </w:r>
    </w:p>
    <w:p w14:paraId="62DF81B0" w14:textId="66A77CE0" w:rsidR="003329B0" w:rsidRPr="00B566B4" w:rsidRDefault="00B550BE" w:rsidP="00D26BCF">
      <w:pPr>
        <w:adjustRightInd w:val="0"/>
        <w:ind w:right="540"/>
        <w:rPr>
          <w:rFonts w:ascii="Trebuchet MS" w:hAnsi="Trebuchet MS" w:cs="Arial"/>
          <w:sz w:val="22"/>
        </w:rPr>
      </w:pPr>
      <w:r w:rsidRPr="001F675B">
        <w:rPr>
          <w:rFonts w:ascii="Trebuchet MS" w:hAnsi="Trebuchet MS"/>
          <w:b/>
          <w:noProof/>
          <w:sz w:val="22"/>
          <w:szCs w:val="24"/>
        </w:rPr>
        <mc:AlternateContent>
          <mc:Choice Requires="wps">
            <w:drawing>
              <wp:anchor distT="0" distB="0" distL="114300" distR="114300" simplePos="0" relativeHeight="251667456" behindDoc="0" locked="0" layoutInCell="1" allowOverlap="1" wp14:anchorId="398C9748" wp14:editId="0888CCA3">
                <wp:simplePos x="0" y="0"/>
                <wp:positionH relativeFrom="margin">
                  <wp:posOffset>976108</wp:posOffset>
                </wp:positionH>
                <wp:positionV relativeFrom="paragraph">
                  <wp:posOffset>151894</wp:posOffset>
                </wp:positionV>
                <wp:extent cx="5083954"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50839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DA69C8" id="Straight Connector 4"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6.85pt,11.95pt" to="477.1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yJxowEAAJIDAAAOAAAAZHJzL2Uyb0RvYy54bWysU01P3DAQvSPxHyzfu8lSqGi0WQ4geqla&#10;VNrejTPeWPhLY7PJ/vuOnd2AKEgIcbH88ebNezPj1cVoDdsCRu1dy5eLmjNw0nfabVr+5/f1p3PO&#10;YhKuE8Y7aPkOIr9YHx+thtDAie+96QAZkbjYDKHlfUqhqaooe7AiLnwAR4/KoxWJjripOhQDsVtT&#10;ndT1l2rw2AX0EmKk26vpka8Lv1Ig00+lIiRmWk7aUlmxrHd5rdYr0WxQhF7LvQzxDhVWaEdJZ6or&#10;kQR7QP0fldUSffQqLaS3lVdKSygeyM2yfubmthcBihcqTgxzmeLH0cof20t3g1SGIcQmhhvMLkaF&#10;limjw1/qafFFStlYyrabywZjYpIuz+rzz1/PTjmTh7dqoshUAWP6Bt6yvGm50S47Eo3Yfo+J0hL0&#10;AKHDo4iySzsDGWzcL1BMd5RsklPmAy4Nsq2gznb3y9xJ4irIHKK0MXNQXVK+GrTH5jAoM/PWwBld&#10;MnqX5kCrnceXsqbxIFVN+IPryWu2fee7XWlJKQc1vjjbD2merKfnEv74ldb/AAAA//8DAFBLAwQU&#10;AAYACAAAACEAqKQyo9sAAAAJAQAADwAAAGRycy9kb3ducmV2LnhtbEyPwW7CMAyG75N4h8iTdhvJ&#10;6Aqja4oYEtp5sAu3tPHaao1TmgDl7edpB3b87U+/P+er0XXijENoPWl4mioQSJW3LdUaPvfbxxcQ&#10;IRqypvOEGq4YYFVM7nKTWX+hDzzvYi24hEJmNDQx9pmUoWrQmTD1PRLvvvzgTOQ41NIO5sLlrpMz&#10;pebSmZb4QmN63DRYfe9OTsP+3amxjO0G6bhQ68NbOqdDqvXD/bh+BRFxjDcYfvVZHQp2Kv2JbBAd&#10;5zRZMKphlixBMLBMnxMQ5d9AFrn8/0HxAwAA//8DAFBLAQItABQABgAIAAAAIQC2gziS/gAAAOEB&#10;AAATAAAAAAAAAAAAAAAAAAAAAABbQ29udGVudF9UeXBlc10ueG1sUEsBAi0AFAAGAAgAAAAhADj9&#10;If/WAAAAlAEAAAsAAAAAAAAAAAAAAAAALwEAAF9yZWxzLy5yZWxzUEsBAi0AFAAGAAgAAAAhAEnf&#10;InGjAQAAkgMAAA4AAAAAAAAAAAAAAAAALgIAAGRycy9lMm9Eb2MueG1sUEsBAi0AFAAGAAgAAAAh&#10;AKikMqPbAAAACQEAAA8AAAAAAAAAAAAAAAAA/QMAAGRycy9kb3ducmV2LnhtbFBLBQYAAAAABAAE&#10;APMAAAAFBQAAAAA=&#10;" strokecolor="black [3200]" strokeweight=".5pt">
                <v:stroke joinstyle="miter"/>
                <w10:wrap anchorx="margin"/>
              </v:line>
            </w:pict>
          </mc:Fallback>
        </mc:AlternateContent>
      </w:r>
      <w:r w:rsidR="00D26BCF" w:rsidRPr="00B566B4">
        <w:rPr>
          <w:rFonts w:ascii="Trebuchet MS" w:hAnsi="Trebuchet MS" w:cs="Arial"/>
          <w:sz w:val="22"/>
        </w:rPr>
        <w:t xml:space="preserve">Phone </w:t>
      </w:r>
      <w:r w:rsidR="00005783" w:rsidRPr="00B566B4">
        <w:rPr>
          <w:rFonts w:ascii="Trebuchet MS" w:hAnsi="Trebuchet MS" w:cs="Arial"/>
          <w:sz w:val="22"/>
        </w:rPr>
        <w:t xml:space="preserve">number: </w:t>
      </w:r>
    </w:p>
    <w:sectPr w:rsidR="003329B0" w:rsidRPr="00B566B4" w:rsidSect="007E3AEA">
      <w:headerReference w:type="default" r:id="rId13"/>
      <w:footerReference w:type="even" r:id="rId14"/>
      <w:footerReference w:type="default" r:id="rId15"/>
      <w:type w:val="continuous"/>
      <w:pgSz w:w="12240" w:h="15840" w:code="1"/>
      <w:pgMar w:top="1440" w:right="90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FA04D" w14:textId="77777777" w:rsidR="00BF129D" w:rsidRDefault="00BF129D">
      <w:r>
        <w:separator/>
      </w:r>
    </w:p>
  </w:endnote>
  <w:endnote w:type="continuationSeparator" w:id="0">
    <w:p w14:paraId="353314C1" w14:textId="77777777" w:rsidR="00BF129D" w:rsidRDefault="00BF129D">
      <w:r>
        <w:continuationSeparator/>
      </w:r>
    </w:p>
  </w:endnote>
  <w:endnote w:type="continuationNotice" w:id="1">
    <w:p w14:paraId="10220DDB" w14:textId="77777777" w:rsidR="00BF129D" w:rsidRDefault="00BF12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9531656"/>
      <w:docPartObj>
        <w:docPartGallery w:val="Page Numbers (Bottom of Page)"/>
        <w:docPartUnique/>
      </w:docPartObj>
    </w:sdt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420F2" w14:textId="66DDCC25" w:rsidR="008F227E" w:rsidRPr="008E6923" w:rsidRDefault="00A5600D" w:rsidP="00880FD6">
    <w:pPr>
      <w:pStyle w:val="Form-Doc-Title"/>
      <w:pBdr>
        <w:top w:val="single" w:sz="4" w:space="1" w:color="auto"/>
      </w:pBdr>
      <w:ind w:right="540"/>
      <w:rPr>
        <w:rStyle w:val="PageNumber"/>
        <w:rFonts w:ascii="Consolas" w:hAnsi="Consolas" w:cs="Consolas"/>
        <w:sz w:val="14"/>
        <w:szCs w:val="14"/>
      </w:rPr>
    </w:pPr>
    <w:r w:rsidRPr="00F56671">
      <w:rPr>
        <w:rStyle w:val="PageNumber"/>
        <w:rFonts w:ascii="Consolas" w:hAnsi="Consolas" w:cs="Consolas"/>
        <w:sz w:val="14"/>
        <w:szCs w:val="14"/>
      </w:rPr>
      <w:t xml:space="preserve">MEDICARE PART D NOTICE OF </w:t>
    </w:r>
    <w:r w:rsidR="00B348CF" w:rsidRPr="00B348CF">
      <w:rPr>
        <w:rStyle w:val="PageNumber"/>
        <w:rFonts w:ascii="Consolas" w:hAnsi="Consolas" w:cs="Consolas"/>
        <w:sz w:val="14"/>
        <w:szCs w:val="14"/>
      </w:rPr>
      <w:t xml:space="preserve">CREDITABLE </w:t>
    </w:r>
    <w:r w:rsidRPr="00F56671">
      <w:rPr>
        <w:rStyle w:val="PageNumber"/>
        <w:rFonts w:ascii="Consolas" w:hAnsi="Consolas" w:cs="Consolas"/>
        <w:sz w:val="14"/>
        <w:szCs w:val="14"/>
      </w:rPr>
      <w:t>COVERAGE</w:t>
    </w:r>
    <w:r>
      <w:rPr>
        <w:rStyle w:val="PageNumber"/>
        <w:rFonts w:ascii="Consolas" w:hAnsi="Consolas" w:cs="Consolas"/>
        <w:sz w:val="14"/>
        <w:szCs w:val="14"/>
      </w:rPr>
      <w:t xml:space="preserve"> </w:t>
    </w:r>
    <w:r w:rsidR="008F227E"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Content>
        <w:r w:rsidR="008F227E" w:rsidRPr="008E6923">
          <w:rPr>
            <w:rStyle w:val="PageNumber"/>
            <w:rFonts w:ascii="Consolas" w:hAnsi="Consolas" w:cs="Consolas"/>
            <w:sz w:val="14"/>
            <w:szCs w:val="14"/>
          </w:rPr>
          <w:fldChar w:fldCharType="begin"/>
        </w:r>
        <w:r w:rsidR="008F227E" w:rsidRPr="008E6923">
          <w:rPr>
            <w:rStyle w:val="PageNumber"/>
            <w:rFonts w:ascii="Consolas" w:hAnsi="Consolas" w:cs="Consolas"/>
            <w:sz w:val="14"/>
            <w:szCs w:val="14"/>
          </w:rPr>
          <w:instrText xml:space="preserve"> PAGE </w:instrText>
        </w:r>
        <w:r w:rsidR="008F227E" w:rsidRPr="008E6923">
          <w:rPr>
            <w:rStyle w:val="PageNumber"/>
            <w:rFonts w:ascii="Consolas" w:hAnsi="Consolas" w:cs="Consolas"/>
            <w:sz w:val="14"/>
            <w:szCs w:val="14"/>
          </w:rPr>
          <w:fldChar w:fldCharType="separate"/>
        </w:r>
        <w:r w:rsidR="008F227E">
          <w:rPr>
            <w:rStyle w:val="PageNumber"/>
            <w:rFonts w:ascii="Consolas" w:hAnsi="Consolas" w:cs="Consolas"/>
            <w:sz w:val="14"/>
            <w:szCs w:val="14"/>
          </w:rPr>
          <w:t>1</w:t>
        </w:r>
        <w:r w:rsidR="008F227E" w:rsidRPr="008E6923">
          <w:rPr>
            <w:rStyle w:val="PageNumber"/>
            <w:rFonts w:ascii="Consolas" w:hAnsi="Consolas" w:cs="Consolas"/>
            <w:sz w:val="14"/>
            <w:szCs w:val="14"/>
          </w:rPr>
          <w:fldChar w:fldCharType="end"/>
        </w:r>
      </w:sdtContent>
    </w:sdt>
    <w:r w:rsidR="008F227E" w:rsidRPr="008E6923">
      <w:rPr>
        <w:rStyle w:val="PageNumber"/>
        <w:rFonts w:ascii="Consolas" w:hAnsi="Consolas" w:cs="Consolas"/>
        <w:sz w:val="14"/>
        <w:szCs w:val="14"/>
      </w:rPr>
      <w:tab/>
    </w:r>
    <w:r>
      <w:rPr>
        <w:rStyle w:val="PageNumber"/>
        <w:rFonts w:ascii="Consolas" w:hAnsi="Consolas" w:cs="Consolas"/>
        <w:sz w:val="14"/>
        <w:szCs w:val="14"/>
      </w:rPr>
      <w:tab/>
    </w:r>
    <w:r w:rsidR="008F227E">
      <w:rPr>
        <w:rStyle w:val="PageNumber"/>
        <w:rFonts w:ascii="Consolas" w:hAnsi="Consolas" w:cs="Consolas"/>
        <w:sz w:val="14"/>
        <w:szCs w:val="14"/>
      </w:rPr>
      <w:tab/>
    </w:r>
    <w:r w:rsidR="008F227E">
      <w:rPr>
        <w:rStyle w:val="PageNumber"/>
        <w:rFonts w:ascii="Consolas" w:hAnsi="Consolas" w:cs="Consolas"/>
        <w:sz w:val="14"/>
        <w:szCs w:val="14"/>
      </w:rPr>
      <w:tab/>
    </w:r>
    <w:r w:rsidR="008F227E">
      <w:rPr>
        <w:rStyle w:val="PageNumber"/>
        <w:rFonts w:ascii="Consolas" w:hAnsi="Consolas" w:cs="Consolas"/>
        <w:sz w:val="14"/>
        <w:szCs w:val="14"/>
      </w:rPr>
      <w:tab/>
    </w:r>
    <w:r w:rsidR="008F227E">
      <w:rPr>
        <w:rStyle w:val="PageNumber"/>
        <w:rFonts w:ascii="Consolas" w:hAnsi="Consolas" w:cs="Consolas"/>
        <w:sz w:val="14"/>
        <w:szCs w:val="14"/>
      </w:rPr>
      <w:tab/>
    </w:r>
    <w:r w:rsidR="008F227E" w:rsidRPr="008E6923">
      <w:rPr>
        <w:rStyle w:val="PageNumber"/>
        <w:rFonts w:ascii="Consolas" w:hAnsi="Consolas" w:cs="Consolas"/>
        <w:sz w:val="14"/>
        <w:szCs w:val="14"/>
      </w:rPr>
      <w:t xml:space="preserve">  </w:t>
    </w:r>
    <w:r w:rsidR="008F227E">
      <w:rPr>
        <w:rStyle w:val="PageNumber"/>
        <w:rFonts w:ascii="Consolas" w:hAnsi="Consolas" w:cs="Consolas"/>
        <w:sz w:val="14"/>
        <w:szCs w:val="14"/>
      </w:rPr>
      <w:t xml:space="preserve">    January</w:t>
    </w:r>
    <w:r w:rsidR="008F227E" w:rsidRPr="008E6923">
      <w:rPr>
        <w:rStyle w:val="PageNumber"/>
        <w:rFonts w:ascii="Consolas" w:hAnsi="Consolas" w:cs="Consolas"/>
        <w:sz w:val="14"/>
        <w:szCs w:val="14"/>
      </w:rPr>
      <w:t xml:space="preserve"> 202</w:t>
    </w:r>
    <w:r w:rsidR="008F227E">
      <w:rPr>
        <w:rStyle w:val="PageNumber"/>
        <w:rFonts w:ascii="Consolas" w:hAnsi="Consolas" w:cs="Consolas"/>
        <w:sz w:val="14"/>
        <w:szCs w:val="14"/>
      </w:rPr>
      <w:t>3</w:t>
    </w:r>
  </w:p>
  <w:p w14:paraId="1D9D221F" w14:textId="5CE745A9" w:rsidR="0059582D" w:rsidRPr="00D460EE" w:rsidRDefault="008F227E" w:rsidP="00880FD6">
    <w:pPr>
      <w:pStyle w:val="Letter-Doc-Title-Page"/>
      <w:pBdr>
        <w:top w:val="single" w:sz="4" w:space="1" w:color="auto"/>
      </w:pBdr>
      <w:ind w:right="540"/>
      <w:rPr>
        <w:rStyle w:val="PageNumber"/>
        <w:rFonts w:ascii="Consolas" w:hAnsi="Consolas" w:cs="Consolas"/>
        <w:sz w:val="14"/>
        <w:szCs w:val="14"/>
      </w:rPr>
    </w:pPr>
    <w:r w:rsidRPr="00D460EE">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FF84F" w14:textId="77777777" w:rsidR="00BF129D" w:rsidRDefault="00BF129D">
      <w:r>
        <w:separator/>
      </w:r>
    </w:p>
  </w:footnote>
  <w:footnote w:type="continuationSeparator" w:id="0">
    <w:p w14:paraId="53F58305" w14:textId="77777777" w:rsidR="00BF129D" w:rsidRDefault="00BF129D">
      <w:r>
        <w:continuationSeparator/>
      </w:r>
    </w:p>
  </w:footnote>
  <w:footnote w:type="continuationNotice" w:id="1">
    <w:p w14:paraId="5E5B8DCC" w14:textId="77777777" w:rsidR="00BF129D" w:rsidRDefault="00BF12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CC8B" w14:textId="68EA0CAF"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6E1DB044" w:rsidR="00CA7C84" w:rsidRPr="00F66A64" w:rsidRDefault="00F56671" w:rsidP="00CA7C84">
                          <w:pPr>
                            <w:pStyle w:val="LetterTitle"/>
                            <w:ind w:left="1260" w:right="1659" w:firstLine="0"/>
                            <w:rPr>
                              <w:rFonts w:ascii="Verdana" w:hAnsi="Verdana"/>
                              <w:bCs/>
                            </w:rPr>
                          </w:pPr>
                          <w:r>
                            <w:rPr>
                              <w:rFonts w:ascii="Verdana" w:hAnsi="Verdana"/>
                              <w:bCs/>
                            </w:rPr>
                            <w:t>Medicare Part D</w:t>
                          </w:r>
                          <w:r w:rsidR="001600A7">
                            <w:rPr>
                              <w:rFonts w:ascii="Verdana" w:hAnsi="Verdana"/>
                              <w:bCs/>
                            </w:rPr>
                            <w:t xml:space="preserve"> Notice</w:t>
                          </w:r>
                          <w:r>
                            <w:rPr>
                              <w:rFonts w:ascii="Verdana" w:hAnsi="Verdana"/>
                              <w:bCs/>
                            </w:rPr>
                            <w:t xml:space="preserve"> of </w:t>
                          </w:r>
                          <w:r w:rsidR="00B348CF" w:rsidRPr="00B348CF">
                            <w:rPr>
                              <w:rFonts w:ascii="Verdana" w:hAnsi="Verdana"/>
                              <w:bCs/>
                            </w:rPr>
                            <w:t xml:space="preserve">Creditable </w:t>
                          </w:r>
                          <w:r>
                            <w:rPr>
                              <w:rFonts w:ascii="Verdana" w:hAnsi="Verdana"/>
                              <w:bCs/>
                            </w:rPr>
                            <w:t>Cove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EsUigIAAI0FAAAOAAAAZHJzL2Uyb0RvYy54bWysVFFPGzEMfp+0/xDlfVzbtRQqrqgCMU1i&#10;Aw0mntNc0jspibMk7V336+ck1yswtEnT+pA6sf3Z/s72xWWnFdkJ5xswJR2fjCgRhkPVmE1Jvz/e&#10;fDijxAdmKqbAiJLuhaeXy/fvLlq7EBOoQVXCEQQxftHaktYh2EVReF4LzfwJWGFQKcFpFvDqNkXl&#10;WIvoWhWT0ei0aMFV1gEX3uPrdVbSZcKXUvBwJ6UXgaiSYm4hnS6d63gWywu22Dhm64b3abB/yEKz&#10;xmDQAeqaBUa2rvkNSjfcgQcZTjjoAqRsuEg1YDXj0atqHmpmRaoFyfF2oMn/P1j+dfdg7x3S0Fq/&#10;8CjGKjrpdPzH/EiXyNoPZIkuEI6P8/np+dkpcspRdz7/OJ3NIpvF0ds6Hz4J0CQKJXX4MRJHbHfr&#10;QzY9mMRgHlRT3TRKpUtsAHGlHNkx/HTrzTi5qq3+AlV+m43w14dM/RLNUwIvkJSJeAYicg4aX4pj&#10;uUkKeyWinTLfhCRNhQVOUsQBOQdlnAsTcjK+ZpX4Wy4JMCJLjD9g9wAvizxg5yx7++gqUiMPzqM/&#10;JZadB48UGUwYnHVjwL0FoLCqPnK2P5CUqYkshW7doUkU11Dt7x1xkCfKW37T4Fe+ZT7cM4cjhI2B&#10;ayHc4SEVtCWFXqKkBvfzrfdoj52NWkpaHMmS+h9b5gQl6rPBnj8fT6dxhtNlOptP8OKea9bPNWar&#10;rwBbZ4wLyPIkRvugDqJ0oJ9we6xiVFQxwzF2SXlwh8tVyKsC9w8Xq1Uyw7m1LNyaB8sjeCQ4dvFj&#10;98Sc7Vs94JB8hcP4ssWrjs+20dPAahtANmkcjrz21OPMp37u91NcKs/vyeq4RZe/AAAA//8DAFBL&#10;AwQUAAYACAAAACEAvfFBR+EAAAALAQAADwAAAGRycy9kb3ducmV2LnhtbEyPQU7DMBBF90jcwRok&#10;dq3dYkob4lQUqUKoElJKD+DGQxKI7SR22+T2TFewm9F/+vMmXQ+2YWfsQ+2dgtlUAENXeFO7UsHh&#10;cztZAgtRO6Mb71DBiAHW2e1NqhPjLy7H8z6WjEpcSLSCKsY24TwUFVodpr5FR9mX762OtPYlN72+&#10;ULlt+FyIBbe6dnSh0i2+Vlj87E9WQbcx72GU3bfc7PKP8W2Xb2WXK3V/N7w8A4s4xD8YrvqkDhk5&#10;Hf3JmcAaBZOZnD8RS8kDsCsglmIF7EjTo1wAz1L+/4fsFwAA//8DAFBLAQItABQABgAIAAAAIQC2&#10;gziS/gAAAOEBAAATAAAAAAAAAAAAAAAAAAAAAABbQ29udGVudF9UeXBlc10ueG1sUEsBAi0AFAAG&#10;AAgAAAAhADj9If/WAAAAlAEAAAsAAAAAAAAAAAAAAAAALwEAAF9yZWxzLy5yZWxzUEsBAi0AFAAG&#10;AAgAAAAhABEwSxSKAgAAjQUAAA4AAAAAAAAAAAAAAAAALgIAAGRycy9lMm9Eb2MueG1sUEsBAi0A&#10;FAAGAAgAAAAhAL3xQUfhAAAACwEAAA8AAAAAAAAAAAAAAAAA5AQAAGRycy9kb3ducmV2LnhtbFBL&#10;BQYAAAAABAAEAPMAAADyBQAAAAA=&#10;" o:allowoverlap="f" fillcolor="#7f7f7f [1612]" stroked="f" strokeweight="1pt">
              <v:textbox>
                <w:txbxContent>
                  <w:p w14:paraId="3760F568" w14:textId="6E1DB044" w:rsidR="00CA7C84" w:rsidRPr="00F66A64" w:rsidRDefault="00F56671" w:rsidP="00CA7C84">
                    <w:pPr>
                      <w:pStyle w:val="LetterTitle"/>
                      <w:ind w:left="1260" w:right="1659" w:firstLine="0"/>
                      <w:rPr>
                        <w:rFonts w:ascii="Verdana" w:hAnsi="Verdana"/>
                        <w:bCs/>
                      </w:rPr>
                    </w:pPr>
                    <w:r>
                      <w:rPr>
                        <w:rFonts w:ascii="Verdana" w:hAnsi="Verdana"/>
                        <w:bCs/>
                      </w:rPr>
                      <w:t>Medicare Part D</w:t>
                    </w:r>
                    <w:r w:rsidR="001600A7">
                      <w:rPr>
                        <w:rFonts w:ascii="Verdana" w:hAnsi="Verdana"/>
                        <w:bCs/>
                      </w:rPr>
                      <w:t xml:space="preserve"> Notice</w:t>
                    </w:r>
                    <w:r>
                      <w:rPr>
                        <w:rFonts w:ascii="Verdana" w:hAnsi="Verdana"/>
                        <w:bCs/>
                      </w:rPr>
                      <w:t xml:space="preserve"> of </w:t>
                    </w:r>
                    <w:r w:rsidR="00B348CF" w:rsidRPr="00B348CF">
                      <w:rPr>
                        <w:rFonts w:ascii="Verdana" w:hAnsi="Verdana"/>
                        <w:bCs/>
                      </w:rPr>
                      <w:t xml:space="preserve">Creditable </w:t>
                    </w:r>
                    <w:r>
                      <w:rPr>
                        <w:rFonts w:ascii="Verdana" w:hAnsi="Verdana"/>
                        <w:bCs/>
                      </w:rPr>
                      <w:t>Coverage</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6314A"/>
    <w:multiLevelType w:val="hybridMultilevel"/>
    <w:tmpl w:val="F0C66E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F76E5E"/>
    <w:multiLevelType w:val="hybridMultilevel"/>
    <w:tmpl w:val="BD9ED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854006"/>
    <w:multiLevelType w:val="hybridMultilevel"/>
    <w:tmpl w:val="E14A6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C25F06"/>
    <w:multiLevelType w:val="hybridMultilevel"/>
    <w:tmpl w:val="750E29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B02698B"/>
    <w:multiLevelType w:val="hybridMultilevel"/>
    <w:tmpl w:val="86062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0F6F2F"/>
    <w:multiLevelType w:val="hybridMultilevel"/>
    <w:tmpl w:val="7E5AE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7790290">
    <w:abstractNumId w:val="5"/>
  </w:num>
  <w:num w:numId="2" w16cid:durableId="591089551">
    <w:abstractNumId w:val="1"/>
  </w:num>
  <w:num w:numId="3" w16cid:durableId="1231960410">
    <w:abstractNumId w:val="7"/>
  </w:num>
  <w:num w:numId="4" w16cid:durableId="1558857452">
    <w:abstractNumId w:val="2"/>
  </w:num>
  <w:num w:numId="5" w16cid:durableId="1847747076">
    <w:abstractNumId w:val="6"/>
  </w:num>
  <w:num w:numId="6" w16cid:durableId="101073760">
    <w:abstractNumId w:val="8"/>
  </w:num>
  <w:num w:numId="7" w16cid:durableId="177430311">
    <w:abstractNumId w:val="0"/>
  </w:num>
  <w:num w:numId="8" w16cid:durableId="1240670690">
    <w:abstractNumId w:val="9"/>
  </w:num>
  <w:num w:numId="9" w16cid:durableId="1803960019">
    <w:abstractNumId w:val="11"/>
  </w:num>
  <w:num w:numId="10" w16cid:durableId="1554779760">
    <w:abstractNumId w:val="3"/>
  </w:num>
  <w:num w:numId="11" w16cid:durableId="414059705">
    <w:abstractNumId w:val="4"/>
  </w:num>
  <w:num w:numId="12" w16cid:durableId="1545288829">
    <w:abstractNumId w:val="12"/>
  </w:num>
  <w:num w:numId="13" w16cid:durableId="75054075">
    <w:abstractNumId w:val="10"/>
  </w:num>
  <w:num w:numId="14" w16cid:durableId="1349560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NKgFANA1WBotAAAA"/>
  </w:docVars>
  <w:rsids>
    <w:rsidRoot w:val="00645F1D"/>
    <w:rsid w:val="00005783"/>
    <w:rsid w:val="00010382"/>
    <w:rsid w:val="0001425E"/>
    <w:rsid w:val="00017EBD"/>
    <w:rsid w:val="000334A3"/>
    <w:rsid w:val="00034B51"/>
    <w:rsid w:val="0003754D"/>
    <w:rsid w:val="00052E9A"/>
    <w:rsid w:val="0005390B"/>
    <w:rsid w:val="00055DE3"/>
    <w:rsid w:val="00075C84"/>
    <w:rsid w:val="00083BE5"/>
    <w:rsid w:val="00085BF5"/>
    <w:rsid w:val="00092546"/>
    <w:rsid w:val="000955EA"/>
    <w:rsid w:val="000C1D64"/>
    <w:rsid w:val="000C57CC"/>
    <w:rsid w:val="000D4710"/>
    <w:rsid w:val="000E4A26"/>
    <w:rsid w:val="00102F2B"/>
    <w:rsid w:val="00106E5D"/>
    <w:rsid w:val="00110EEA"/>
    <w:rsid w:val="001124A0"/>
    <w:rsid w:val="00130619"/>
    <w:rsid w:val="00134025"/>
    <w:rsid w:val="0013654E"/>
    <w:rsid w:val="00140695"/>
    <w:rsid w:val="00142587"/>
    <w:rsid w:val="00142F32"/>
    <w:rsid w:val="00150B31"/>
    <w:rsid w:val="00150F08"/>
    <w:rsid w:val="00151C28"/>
    <w:rsid w:val="0015328D"/>
    <w:rsid w:val="00156285"/>
    <w:rsid w:val="001600A7"/>
    <w:rsid w:val="00160C6C"/>
    <w:rsid w:val="0019519C"/>
    <w:rsid w:val="001A0C82"/>
    <w:rsid w:val="001A5372"/>
    <w:rsid w:val="001B78DF"/>
    <w:rsid w:val="001C2309"/>
    <w:rsid w:val="001C26E1"/>
    <w:rsid w:val="001D5DA0"/>
    <w:rsid w:val="001E41F6"/>
    <w:rsid w:val="001F6DA2"/>
    <w:rsid w:val="001F7ACF"/>
    <w:rsid w:val="002060A8"/>
    <w:rsid w:val="00226314"/>
    <w:rsid w:val="00227DFC"/>
    <w:rsid w:val="00250DD6"/>
    <w:rsid w:val="0025273C"/>
    <w:rsid w:val="00254D5F"/>
    <w:rsid w:val="00277AE4"/>
    <w:rsid w:val="00282983"/>
    <w:rsid w:val="002839B5"/>
    <w:rsid w:val="002A4FCD"/>
    <w:rsid w:val="002C7D37"/>
    <w:rsid w:val="002D106D"/>
    <w:rsid w:val="002D7FCF"/>
    <w:rsid w:val="002E470E"/>
    <w:rsid w:val="002E5FFE"/>
    <w:rsid w:val="003127CE"/>
    <w:rsid w:val="003233A7"/>
    <w:rsid w:val="003316D8"/>
    <w:rsid w:val="003329B0"/>
    <w:rsid w:val="00343185"/>
    <w:rsid w:val="00344503"/>
    <w:rsid w:val="003521B6"/>
    <w:rsid w:val="00353DE3"/>
    <w:rsid w:val="003565E5"/>
    <w:rsid w:val="003646AB"/>
    <w:rsid w:val="00372AE0"/>
    <w:rsid w:val="00384DEF"/>
    <w:rsid w:val="003A2222"/>
    <w:rsid w:val="003C0227"/>
    <w:rsid w:val="003C61B0"/>
    <w:rsid w:val="003F0B1B"/>
    <w:rsid w:val="00407821"/>
    <w:rsid w:val="00414039"/>
    <w:rsid w:val="00430062"/>
    <w:rsid w:val="00432FFE"/>
    <w:rsid w:val="00437379"/>
    <w:rsid w:val="00440D16"/>
    <w:rsid w:val="004502FC"/>
    <w:rsid w:val="00451E89"/>
    <w:rsid w:val="00454724"/>
    <w:rsid w:val="004548A9"/>
    <w:rsid w:val="00461385"/>
    <w:rsid w:val="00470279"/>
    <w:rsid w:val="00470A63"/>
    <w:rsid w:val="00470C13"/>
    <w:rsid w:val="00470D9B"/>
    <w:rsid w:val="00484FE4"/>
    <w:rsid w:val="00487A19"/>
    <w:rsid w:val="004A1F46"/>
    <w:rsid w:val="004B2CC5"/>
    <w:rsid w:val="004B532C"/>
    <w:rsid w:val="004B6262"/>
    <w:rsid w:val="004B6811"/>
    <w:rsid w:val="004C3080"/>
    <w:rsid w:val="004D68D6"/>
    <w:rsid w:val="004E0CEF"/>
    <w:rsid w:val="004F6ED9"/>
    <w:rsid w:val="005052B9"/>
    <w:rsid w:val="005069DB"/>
    <w:rsid w:val="00516EE9"/>
    <w:rsid w:val="00532A0C"/>
    <w:rsid w:val="00547302"/>
    <w:rsid w:val="00566006"/>
    <w:rsid w:val="0056635B"/>
    <w:rsid w:val="0057454F"/>
    <w:rsid w:val="0058011F"/>
    <w:rsid w:val="00582333"/>
    <w:rsid w:val="005907DD"/>
    <w:rsid w:val="00593FAE"/>
    <w:rsid w:val="0059582D"/>
    <w:rsid w:val="005B2D2D"/>
    <w:rsid w:val="005C6705"/>
    <w:rsid w:val="005D07E5"/>
    <w:rsid w:val="005D5448"/>
    <w:rsid w:val="005D7670"/>
    <w:rsid w:val="005E1FE6"/>
    <w:rsid w:val="005E7D06"/>
    <w:rsid w:val="00621591"/>
    <w:rsid w:val="006266C7"/>
    <w:rsid w:val="0062773B"/>
    <w:rsid w:val="00633739"/>
    <w:rsid w:val="00634927"/>
    <w:rsid w:val="00637553"/>
    <w:rsid w:val="00645F1D"/>
    <w:rsid w:val="00652030"/>
    <w:rsid w:val="0066201F"/>
    <w:rsid w:val="00666444"/>
    <w:rsid w:val="00674400"/>
    <w:rsid w:val="006778E1"/>
    <w:rsid w:val="00685A22"/>
    <w:rsid w:val="006908F6"/>
    <w:rsid w:val="00694307"/>
    <w:rsid w:val="006A470A"/>
    <w:rsid w:val="006C3480"/>
    <w:rsid w:val="006C398F"/>
    <w:rsid w:val="006D4B34"/>
    <w:rsid w:val="006D6F3A"/>
    <w:rsid w:val="006E4374"/>
    <w:rsid w:val="006E68AF"/>
    <w:rsid w:val="00701649"/>
    <w:rsid w:val="0071502F"/>
    <w:rsid w:val="00715655"/>
    <w:rsid w:val="0072289C"/>
    <w:rsid w:val="00727E61"/>
    <w:rsid w:val="00730CDA"/>
    <w:rsid w:val="007314D7"/>
    <w:rsid w:val="00733529"/>
    <w:rsid w:val="0073457B"/>
    <w:rsid w:val="0073611E"/>
    <w:rsid w:val="00750231"/>
    <w:rsid w:val="00754AD4"/>
    <w:rsid w:val="00762D92"/>
    <w:rsid w:val="00762F86"/>
    <w:rsid w:val="00767C19"/>
    <w:rsid w:val="00775397"/>
    <w:rsid w:val="00780F34"/>
    <w:rsid w:val="0079117C"/>
    <w:rsid w:val="00793F74"/>
    <w:rsid w:val="0079412E"/>
    <w:rsid w:val="007A1E1E"/>
    <w:rsid w:val="007A5E94"/>
    <w:rsid w:val="007A60E8"/>
    <w:rsid w:val="007A6E37"/>
    <w:rsid w:val="007C2CFB"/>
    <w:rsid w:val="007C5452"/>
    <w:rsid w:val="007D2863"/>
    <w:rsid w:val="007E3AEA"/>
    <w:rsid w:val="0080615E"/>
    <w:rsid w:val="0081220F"/>
    <w:rsid w:val="00812421"/>
    <w:rsid w:val="00815BE8"/>
    <w:rsid w:val="008253CE"/>
    <w:rsid w:val="00832C20"/>
    <w:rsid w:val="008557AA"/>
    <w:rsid w:val="0087060D"/>
    <w:rsid w:val="00880FD6"/>
    <w:rsid w:val="0088516C"/>
    <w:rsid w:val="008906AB"/>
    <w:rsid w:val="00891623"/>
    <w:rsid w:val="008B06E7"/>
    <w:rsid w:val="008D06E5"/>
    <w:rsid w:val="008D0DC4"/>
    <w:rsid w:val="008D20B7"/>
    <w:rsid w:val="008D4D70"/>
    <w:rsid w:val="008D6E6C"/>
    <w:rsid w:val="008E4767"/>
    <w:rsid w:val="008E6923"/>
    <w:rsid w:val="008F0F4D"/>
    <w:rsid w:val="008F227E"/>
    <w:rsid w:val="009034A9"/>
    <w:rsid w:val="009036CD"/>
    <w:rsid w:val="00910CAD"/>
    <w:rsid w:val="0091181F"/>
    <w:rsid w:val="00912E60"/>
    <w:rsid w:val="00914E4C"/>
    <w:rsid w:val="00916B55"/>
    <w:rsid w:val="0092595D"/>
    <w:rsid w:val="009314F1"/>
    <w:rsid w:val="00932623"/>
    <w:rsid w:val="009418EB"/>
    <w:rsid w:val="009524FA"/>
    <w:rsid w:val="00964B89"/>
    <w:rsid w:val="00966DB2"/>
    <w:rsid w:val="00966EDC"/>
    <w:rsid w:val="00967C46"/>
    <w:rsid w:val="00970B17"/>
    <w:rsid w:val="00972CEA"/>
    <w:rsid w:val="00977F74"/>
    <w:rsid w:val="00986FAF"/>
    <w:rsid w:val="00986FFB"/>
    <w:rsid w:val="009904C1"/>
    <w:rsid w:val="0099550A"/>
    <w:rsid w:val="009A179D"/>
    <w:rsid w:val="009B141D"/>
    <w:rsid w:val="009B470B"/>
    <w:rsid w:val="009B5230"/>
    <w:rsid w:val="009C061A"/>
    <w:rsid w:val="009C0731"/>
    <w:rsid w:val="009C59BF"/>
    <w:rsid w:val="009D27E1"/>
    <w:rsid w:val="009D6189"/>
    <w:rsid w:val="009D7136"/>
    <w:rsid w:val="009D76D5"/>
    <w:rsid w:val="009F1D65"/>
    <w:rsid w:val="00A03CAD"/>
    <w:rsid w:val="00A06651"/>
    <w:rsid w:val="00A110A3"/>
    <w:rsid w:val="00A11FF6"/>
    <w:rsid w:val="00A15DF4"/>
    <w:rsid w:val="00A23C9F"/>
    <w:rsid w:val="00A47661"/>
    <w:rsid w:val="00A52A90"/>
    <w:rsid w:val="00A5600D"/>
    <w:rsid w:val="00A63D76"/>
    <w:rsid w:val="00A7172C"/>
    <w:rsid w:val="00A90129"/>
    <w:rsid w:val="00AA0A2B"/>
    <w:rsid w:val="00AB00CB"/>
    <w:rsid w:val="00AB06C5"/>
    <w:rsid w:val="00AB0B47"/>
    <w:rsid w:val="00AC49D0"/>
    <w:rsid w:val="00AC6277"/>
    <w:rsid w:val="00AC64BB"/>
    <w:rsid w:val="00AD7FD9"/>
    <w:rsid w:val="00AE2AC5"/>
    <w:rsid w:val="00AE4486"/>
    <w:rsid w:val="00B154D7"/>
    <w:rsid w:val="00B17B19"/>
    <w:rsid w:val="00B23C66"/>
    <w:rsid w:val="00B3223C"/>
    <w:rsid w:val="00B348CF"/>
    <w:rsid w:val="00B550BE"/>
    <w:rsid w:val="00B566B4"/>
    <w:rsid w:val="00B61236"/>
    <w:rsid w:val="00B61E70"/>
    <w:rsid w:val="00B7609D"/>
    <w:rsid w:val="00B9038E"/>
    <w:rsid w:val="00BA3886"/>
    <w:rsid w:val="00BB4174"/>
    <w:rsid w:val="00BB5DCD"/>
    <w:rsid w:val="00BC153D"/>
    <w:rsid w:val="00BC3C80"/>
    <w:rsid w:val="00BD0802"/>
    <w:rsid w:val="00BE17B8"/>
    <w:rsid w:val="00BE598F"/>
    <w:rsid w:val="00BF129D"/>
    <w:rsid w:val="00BF1F1A"/>
    <w:rsid w:val="00BF445C"/>
    <w:rsid w:val="00BF7364"/>
    <w:rsid w:val="00C16D53"/>
    <w:rsid w:val="00C26F34"/>
    <w:rsid w:val="00C54233"/>
    <w:rsid w:val="00C627DC"/>
    <w:rsid w:val="00C62B09"/>
    <w:rsid w:val="00C6408A"/>
    <w:rsid w:val="00C70308"/>
    <w:rsid w:val="00C707CE"/>
    <w:rsid w:val="00C80B47"/>
    <w:rsid w:val="00C83F7F"/>
    <w:rsid w:val="00C903A1"/>
    <w:rsid w:val="00CA0B92"/>
    <w:rsid w:val="00CA7C84"/>
    <w:rsid w:val="00CC0FD5"/>
    <w:rsid w:val="00CC318B"/>
    <w:rsid w:val="00CD7BD2"/>
    <w:rsid w:val="00CE70FD"/>
    <w:rsid w:val="00D02194"/>
    <w:rsid w:val="00D02D08"/>
    <w:rsid w:val="00D03C6D"/>
    <w:rsid w:val="00D04223"/>
    <w:rsid w:val="00D173DD"/>
    <w:rsid w:val="00D26BCF"/>
    <w:rsid w:val="00D325E6"/>
    <w:rsid w:val="00D3715E"/>
    <w:rsid w:val="00D377EC"/>
    <w:rsid w:val="00D460EE"/>
    <w:rsid w:val="00D479B3"/>
    <w:rsid w:val="00D542A9"/>
    <w:rsid w:val="00D664D5"/>
    <w:rsid w:val="00D74893"/>
    <w:rsid w:val="00D768C7"/>
    <w:rsid w:val="00D8435F"/>
    <w:rsid w:val="00D848D2"/>
    <w:rsid w:val="00DA09DC"/>
    <w:rsid w:val="00DA1EF4"/>
    <w:rsid w:val="00DB7949"/>
    <w:rsid w:val="00DC05C3"/>
    <w:rsid w:val="00DD4555"/>
    <w:rsid w:val="00DD5704"/>
    <w:rsid w:val="00DE1E0A"/>
    <w:rsid w:val="00DE6AD2"/>
    <w:rsid w:val="00DF29AC"/>
    <w:rsid w:val="00DF58A1"/>
    <w:rsid w:val="00DF6EB2"/>
    <w:rsid w:val="00E026BF"/>
    <w:rsid w:val="00E21685"/>
    <w:rsid w:val="00E222BA"/>
    <w:rsid w:val="00E261C4"/>
    <w:rsid w:val="00E35599"/>
    <w:rsid w:val="00E377BD"/>
    <w:rsid w:val="00E43EF6"/>
    <w:rsid w:val="00E51CDB"/>
    <w:rsid w:val="00E55850"/>
    <w:rsid w:val="00E66937"/>
    <w:rsid w:val="00E67750"/>
    <w:rsid w:val="00E81A8B"/>
    <w:rsid w:val="00E82C09"/>
    <w:rsid w:val="00E8577A"/>
    <w:rsid w:val="00EC6ECE"/>
    <w:rsid w:val="00ED1360"/>
    <w:rsid w:val="00ED16F9"/>
    <w:rsid w:val="00ED1906"/>
    <w:rsid w:val="00ED5DB9"/>
    <w:rsid w:val="00EE2210"/>
    <w:rsid w:val="00EF464C"/>
    <w:rsid w:val="00F015B1"/>
    <w:rsid w:val="00F105D7"/>
    <w:rsid w:val="00F159AD"/>
    <w:rsid w:val="00F212A5"/>
    <w:rsid w:val="00F2389F"/>
    <w:rsid w:val="00F2411A"/>
    <w:rsid w:val="00F30FF0"/>
    <w:rsid w:val="00F312D2"/>
    <w:rsid w:val="00F54006"/>
    <w:rsid w:val="00F54512"/>
    <w:rsid w:val="00F56671"/>
    <w:rsid w:val="00F629D6"/>
    <w:rsid w:val="00F646E4"/>
    <w:rsid w:val="00F65250"/>
    <w:rsid w:val="00F669B6"/>
    <w:rsid w:val="00F66A64"/>
    <w:rsid w:val="00F763DC"/>
    <w:rsid w:val="00F819CE"/>
    <w:rsid w:val="00F83F8D"/>
    <w:rsid w:val="00F93D52"/>
    <w:rsid w:val="00FA63BE"/>
    <w:rsid w:val="00FB6EF2"/>
    <w:rsid w:val="00FB770D"/>
    <w:rsid w:val="00FC17EB"/>
    <w:rsid w:val="00FC1BBA"/>
    <w:rsid w:val="00FD5EDB"/>
    <w:rsid w:val="00FE347E"/>
    <w:rsid w:val="00FF5686"/>
    <w:rsid w:val="00FF6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table" w:styleId="TableGrid">
    <w:name w:val="Table Grid"/>
    <w:basedOn w:val="TableNormal"/>
    <w:rsid w:val="00440D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325E6"/>
    <w:pPr>
      <w:spacing w:after="0" w:line="240" w:lineRule="auto"/>
    </w:pPr>
    <w:rPr>
      <w:sz w:val="21"/>
    </w:rPr>
  </w:style>
  <w:style w:type="character" w:styleId="UnresolvedMention">
    <w:name w:val="Unresolved Mention"/>
    <w:basedOn w:val="DefaultParagraphFont"/>
    <w:uiPriority w:val="99"/>
    <w:semiHidden/>
    <w:unhideWhenUsed/>
    <w:rsid w:val="00C640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ocialsecurity.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edicare.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3C1BAC482B2044B7CE5AB4DAD9C056" ma:contentTypeVersion="12" ma:contentTypeDescription="Create a new document." ma:contentTypeScope="" ma:versionID="f93c53108015acb57033f67dca796d5a">
  <xsd:schema xmlns:xsd="http://www.w3.org/2001/XMLSchema" xmlns:xs="http://www.w3.org/2001/XMLSchema" xmlns:p="http://schemas.microsoft.com/office/2006/metadata/properties" xmlns:ns2="757042ff-2882-4814-8d92-c07b7b8e1765" xmlns:ns3="a079646f-b906-4829-ae20-ea348c24464e" targetNamespace="http://schemas.microsoft.com/office/2006/metadata/properties" ma:root="true" ma:fieldsID="764f3cef07b4e1140b8670e11eeb564c" ns2:_="" ns3:_="">
    <xsd:import namespace="757042ff-2882-4814-8d92-c07b7b8e176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ImplementedBy" minOccurs="0"/>
                <xsd:element ref="ns2:Dateimplemented" minOccurs="0"/>
                <xsd:element ref="ns3:SharedWithUsers" minOccurs="0"/>
                <xsd:element ref="ns3:SharedWithDetails" minOccurs="0"/>
                <xsd:element ref="ns2:Working" minOccurs="0"/>
                <xsd:element ref="ns2:g7a62507721146f88a82b96453248fe0"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7042ff-2882-4814-8d92-c07b7b8e1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ImplementedBy" ma:index="12" nillable="true" ma:displayName="Implemented By" ma:format="Dropdown" ma:list="UserInfo" ma:SharePointGroup="0" ma:internalName="Implemen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implemented" ma:index="13" nillable="true" ma:displayName="Date implemented" ma:format="DateOnly" ma:internalName="Dateimplemented">
      <xsd:simpleType>
        <xsd:restriction base="dms:DateTime"/>
      </xsd:simpleType>
    </xsd:element>
    <xsd:element name="Working" ma:index="16" nillable="true" ma:displayName="Working" ma:description="Add your name if you're working on this one but not yet finished (so other content editors don't start on it)" ma:format="Dropdown" ma:list="UserInfo" ma:SharePointGroup="0" ma:internalName="Working">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7a62507721146f88a82b96453248fe0" ma:index="18" nillable="true" ma:taxonomy="true" ma:internalName="g7a62507721146f88a82b96453248fe0" ma:taxonomyFieldName="Metadata" ma:displayName="Metadata" ma:default="" ma:fieldId="{07a62507-7211-46f8-8a82-b96453248fe0}" ma:sspId="db519e8b-c2ac-403e-80d1-db0ba9e3eaeb" ma:termSetId="8ed8c9ea-7052-4c1d-a4d7-b9c10bffea6f"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d1e81d9-9cd4-4463-9023-725f832c4769}" ma:internalName="TaxCatchAll" ma:showField="CatchAllData" ma:web="a079646f-b906-4829-ae20-ea348c2446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079646f-b906-4829-ae20-ea348c24464e" xsi:nil="true"/>
    <Dateimplemented xmlns="757042ff-2882-4814-8d92-c07b7b8e1765" xsi:nil="true"/>
    <g7a62507721146f88a82b96453248fe0 xmlns="757042ff-2882-4814-8d92-c07b7b8e1765">
      <Terms xmlns="http://schemas.microsoft.com/office/infopath/2007/PartnerControls"/>
    </g7a62507721146f88a82b96453248fe0>
    <ImplementedBy xmlns="757042ff-2882-4814-8d92-c07b7b8e1765">
      <UserInfo>
        <DisplayName/>
        <AccountId xsi:nil="true"/>
        <AccountType/>
      </UserInfo>
    </ImplementedBy>
    <Working xmlns="757042ff-2882-4814-8d92-c07b7b8e1765">
      <UserInfo>
        <DisplayName/>
        <AccountId xsi:nil="true"/>
        <AccountType/>
      </UserInfo>
    </Working>
  </documentManagement>
</p:properties>
</file>

<file path=customXml/itemProps1.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2.xml><?xml version="1.0" encoding="utf-8"?>
<ds:datastoreItem xmlns:ds="http://schemas.openxmlformats.org/officeDocument/2006/customXml" ds:itemID="{9DCBCAC3-A71E-4BF4-A5BF-A93C703B5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7042ff-2882-4814-8d92-c07b7b8e176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4.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a079646f-b906-4829-ae20-ea348c24464e"/>
    <ds:schemaRef ds:uri="757042ff-2882-4814-8d92-c07b7b8e176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76</Words>
  <Characters>6015</Characters>
  <Application>Microsoft Office Word</Application>
  <DocSecurity>0</DocSecurity>
  <Lines>88</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1-05T16:16:00Z</dcterms:created>
  <dcterms:modified xsi:type="dcterms:W3CDTF">2023-01-0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C1BAC482B2044B7CE5AB4DAD9C056</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y fmtid="{D5CDD505-2E9C-101B-9397-08002B2CF9AE}" pid="9" name="Metadata">
    <vt:lpwstr/>
  </property>
</Properties>
</file>